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AC3E7D" w14:textId="77777777" w:rsidR="0073311B" w:rsidRPr="00547B70" w:rsidRDefault="008F4A54" w:rsidP="00547B70">
      <w:pPr>
        <w:jc w:val="center"/>
        <w:rPr>
          <w:b/>
          <w:sz w:val="36"/>
        </w:rPr>
      </w:pPr>
      <w:r w:rsidRPr="00547B70">
        <w:rPr>
          <w:b/>
          <w:sz w:val="36"/>
        </w:rPr>
        <w:t>Cascading Style Sheets (CSS)</w:t>
      </w:r>
    </w:p>
    <w:p w14:paraId="26E63F84" w14:textId="77777777" w:rsidR="008F4A54" w:rsidRDefault="008F4A54">
      <w:r>
        <w:t>-used to specify the presentation of structurally marked up documents</w:t>
      </w:r>
    </w:p>
    <w:p w14:paraId="6A1F7967" w14:textId="77777777" w:rsidR="008F4A54" w:rsidRDefault="008F4A54">
      <w:r>
        <w:t xml:space="preserve">-developed by </w:t>
      </w:r>
      <w:r w:rsidRPr="008F4A54">
        <w:t xml:space="preserve">Håkon Wium Lie </w:t>
      </w:r>
      <w:r>
        <w:t xml:space="preserve">(CHSS) and </w:t>
      </w:r>
      <w:r w:rsidRPr="008F4A54">
        <w:t xml:space="preserve">Bert Bos </w:t>
      </w:r>
      <w:r>
        <w:t xml:space="preserve">(SSP) in </w:t>
      </w:r>
      <w:r w:rsidRPr="008F4A54">
        <w:t>World Wide Web Consortium</w:t>
      </w:r>
      <w:r>
        <w:t xml:space="preserve"> (W3C)</w:t>
      </w:r>
    </w:p>
    <w:p w14:paraId="54814513" w14:textId="77777777" w:rsidR="008F4A54" w:rsidRDefault="008F4A54">
      <w:r>
        <w:tab/>
        <w:t>CHSS means Cascading HTML Style Sheets</w:t>
      </w:r>
    </w:p>
    <w:p w14:paraId="7E43CFE0" w14:textId="77777777" w:rsidR="008F4A54" w:rsidRDefault="008F4A54">
      <w:r>
        <w:tab/>
        <w:t>SSP means Stream-based Style Sheet Proposal</w:t>
      </w:r>
    </w:p>
    <w:p w14:paraId="0A8ACCC0" w14:textId="77777777" w:rsidR="008F4A54" w:rsidRDefault="008F4A54"/>
    <w:p w14:paraId="09DD8558" w14:textId="77777777" w:rsidR="008F4A54" w:rsidRDefault="008F4A54">
      <w:r>
        <w:t>Version History</w:t>
      </w:r>
    </w:p>
    <w:p w14:paraId="12513F2A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1 (CSS 1, W3C Recommendation, Dec 1996</w:t>
      </w:r>
    </w:p>
    <w:p w14:paraId="51F0D897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(CSS 2, W3C Recommendation, May 1998</w:t>
      </w:r>
    </w:p>
    <w:p w14:paraId="1FB20AC0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2 Revision 1 (CSS 2.1, W3C Recommendation, Jun 2011</w:t>
      </w:r>
    </w:p>
    <w:p w14:paraId="0C531ED3" w14:textId="77777777" w:rsidR="008F4A54" w:rsidRDefault="008F4A54" w:rsidP="008F4A54">
      <w:pPr>
        <w:pStyle w:val="ListParagraph"/>
        <w:numPr>
          <w:ilvl w:val="0"/>
          <w:numId w:val="1"/>
        </w:numPr>
      </w:pPr>
      <w:r>
        <w:t>CSS Level 3</w:t>
      </w:r>
    </w:p>
    <w:p w14:paraId="6BD24B88" w14:textId="77777777" w:rsidR="008F4A54" w:rsidRDefault="008F4A54" w:rsidP="008F4A54">
      <w:pPr>
        <w:ind w:left="2160"/>
      </w:pPr>
      <w:r>
        <w:t>-</w:t>
      </w:r>
      <w:r w:rsidR="00315B3B">
        <w:t>modular approach to CSS development (as opposed to the monolithic specification of CSS 2.1) which is the last version</w:t>
      </w:r>
    </w:p>
    <w:p w14:paraId="7DA89A29" w14:textId="77777777" w:rsidR="00315B3B" w:rsidRDefault="00315B3B" w:rsidP="00315B3B"/>
    <w:p w14:paraId="482F1D8A" w14:textId="77777777" w:rsidR="00315B3B" w:rsidRDefault="00315B3B" w:rsidP="00315B3B">
      <w:r>
        <w:t>HTML Style Sheets</w:t>
      </w:r>
    </w:p>
    <w:p w14:paraId="528D20B5" w14:textId="77777777" w:rsidR="00315B3B" w:rsidRDefault="00315B3B" w:rsidP="00315B3B">
      <w:r>
        <w:tab/>
        <w:t>-sources of styles for HTML documents</w:t>
      </w:r>
    </w:p>
    <w:p w14:paraId="0B2C96F9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author styles</w:t>
      </w:r>
    </w:p>
    <w:p w14:paraId="48A8926B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xternal (linked) stylesheets (recommended)</w:t>
      </w:r>
    </w:p>
    <w:p w14:paraId="0605E30C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embedded (internal) stylesheets</w:t>
      </w:r>
    </w:p>
    <w:p w14:paraId="2AE40479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inline styles</w:t>
      </w:r>
    </w:p>
    <w:p w14:paraId="088C69E1" w14:textId="77777777" w:rsidR="00315B3B" w:rsidRDefault="00315B3B" w:rsidP="00315B3B">
      <w:pPr>
        <w:pStyle w:val="ListParagraph"/>
        <w:ind w:left="2520"/>
      </w:pPr>
    </w:p>
    <w:p w14:paraId="0DC6A100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styles</w:t>
      </w:r>
    </w:p>
    <w:p w14:paraId="181B42B0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ome browsers provide (non-standard) alternatives through plugins/extensions (i.e Stylish, Web Maker, JSbin, CSS-Tricks)</w:t>
      </w:r>
    </w:p>
    <w:p w14:paraId="68DA0A90" w14:textId="77777777" w:rsidR="00315B3B" w:rsidRDefault="00315B3B" w:rsidP="00315B3B">
      <w:pPr>
        <w:pStyle w:val="ListParagraph"/>
        <w:ind w:left="2520"/>
      </w:pPr>
    </w:p>
    <w:p w14:paraId="0FD43219" w14:textId="77777777" w:rsidR="00315B3B" w:rsidRDefault="00315B3B" w:rsidP="00315B3B">
      <w:pPr>
        <w:pStyle w:val="ListParagraph"/>
        <w:numPr>
          <w:ilvl w:val="0"/>
          <w:numId w:val="3"/>
        </w:numPr>
      </w:pPr>
      <w:r>
        <w:t>user agent styles</w:t>
      </w:r>
    </w:p>
    <w:p w14:paraId="5A929F41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sample default user agent stylesheet from CSS 2.1</w:t>
      </w:r>
    </w:p>
    <w:p w14:paraId="45F466F7" w14:textId="77777777" w:rsidR="00315B3B" w:rsidRDefault="00315B3B" w:rsidP="00315B3B">
      <w:pPr>
        <w:pStyle w:val="ListParagraph"/>
        <w:numPr>
          <w:ilvl w:val="1"/>
          <w:numId w:val="3"/>
        </w:numPr>
      </w:pPr>
      <w:r>
        <w:t>the source of a style denotes its origin, which is used in determining its precedence in the cascade</w:t>
      </w:r>
    </w:p>
    <w:p w14:paraId="4C1EF037" w14:textId="77777777" w:rsidR="00315B3B" w:rsidRDefault="00315B3B" w:rsidP="00315B3B">
      <w:pPr>
        <w:pStyle w:val="ListParagraph"/>
        <w:ind w:left="2520"/>
      </w:pPr>
    </w:p>
    <w:p w14:paraId="59F249B1" w14:textId="77777777" w:rsidR="00315B3B" w:rsidRDefault="00315B3B" w:rsidP="00315B3B">
      <w:pPr>
        <w:ind w:firstLine="720"/>
      </w:pPr>
      <w:r>
        <w:t>Extensions</w:t>
      </w:r>
    </w:p>
    <w:p w14:paraId="3F01F1BA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Override</w:t>
      </w:r>
    </w:p>
    <w:p w14:paraId="48A35206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DOM - LEVEL-2-STYLE</w:t>
      </w:r>
    </w:p>
    <w:p w14:paraId="3C8E87C5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Animation</w:t>
      </w:r>
    </w:p>
    <w:p w14:paraId="42FB775E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t>CSS</w:t>
      </w:r>
    </w:p>
    <w:p w14:paraId="441F3314" w14:textId="77777777" w:rsidR="00315B3B" w:rsidRDefault="00315B3B" w:rsidP="00315B3B">
      <w:pPr>
        <w:pStyle w:val="ListParagraph"/>
        <w:numPr>
          <w:ilvl w:val="1"/>
          <w:numId w:val="5"/>
        </w:numPr>
      </w:pPr>
      <w:r>
        <w:t>Transition</w:t>
      </w:r>
    </w:p>
    <w:p w14:paraId="7BF76F9D" w14:textId="77777777" w:rsidR="00315B3B" w:rsidRDefault="00315B3B" w:rsidP="00315B3B">
      <w:pPr>
        <w:pStyle w:val="ListParagraph"/>
        <w:numPr>
          <w:ilvl w:val="2"/>
          <w:numId w:val="5"/>
        </w:numPr>
      </w:pPr>
      <w:r>
        <w:lastRenderedPageBreak/>
        <w:t>CSS</w:t>
      </w:r>
    </w:p>
    <w:p w14:paraId="5E81C2B5" w14:textId="77777777" w:rsidR="00315B3B" w:rsidRDefault="00315B3B" w:rsidP="00315B3B">
      <w:r>
        <w:t>CSS Statements</w:t>
      </w:r>
    </w:p>
    <w:p w14:paraId="33179084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At-Rules (@)</w:t>
      </w:r>
    </w:p>
    <w:p w14:paraId="2A0FEDF9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charset</w:t>
      </w:r>
    </w:p>
    <w:p w14:paraId="40293104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import</w:t>
      </w:r>
    </w:p>
    <w:p w14:paraId="074A2BD7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namespace</w:t>
      </w:r>
    </w:p>
    <w:p w14:paraId="43809239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media</w:t>
      </w:r>
    </w:p>
    <w:p w14:paraId="36767A9C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supports</w:t>
      </w:r>
    </w:p>
    <w:p w14:paraId="7A4A8DB5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page</w:t>
      </w:r>
    </w:p>
    <w:p w14:paraId="192B4D32" w14:textId="77777777" w:rsidR="00315B3B" w:rsidRDefault="00315B3B" w:rsidP="00315B3B">
      <w:pPr>
        <w:pStyle w:val="ListParagraph"/>
        <w:numPr>
          <w:ilvl w:val="1"/>
          <w:numId w:val="7"/>
        </w:numPr>
      </w:pPr>
      <w:r>
        <w:t>@font-face</w:t>
      </w:r>
    </w:p>
    <w:p w14:paraId="2D3D3522" w14:textId="77777777" w:rsidR="00315B3B" w:rsidRDefault="000D0F1A" w:rsidP="00315B3B">
      <w:pPr>
        <w:pStyle w:val="ListParagraph"/>
        <w:numPr>
          <w:ilvl w:val="1"/>
          <w:numId w:val="7"/>
        </w:numPr>
      </w:pPr>
      <w:r>
        <w:t>@k</w:t>
      </w:r>
      <w:r w:rsidR="00315B3B">
        <w:t>eyframes</w:t>
      </w:r>
    </w:p>
    <w:p w14:paraId="202C1526" w14:textId="77777777" w:rsidR="00315B3B" w:rsidRDefault="00315B3B" w:rsidP="00315B3B">
      <w:pPr>
        <w:pStyle w:val="ListParagraph"/>
        <w:numPr>
          <w:ilvl w:val="0"/>
          <w:numId w:val="7"/>
        </w:numPr>
      </w:pPr>
      <w:r>
        <w:t>CSS Rule Sets (a.k.a CSS Rules, Style Rules)</w:t>
      </w:r>
    </w:p>
    <w:p w14:paraId="56340455" w14:textId="77777777" w:rsidR="00315B3B" w:rsidRDefault="00315B3B" w:rsidP="00315B3B">
      <w:pPr>
        <w:ind w:left="720" w:firstLine="720"/>
      </w:pPr>
      <w:r>
        <w:t>-consists of a se</w:t>
      </w:r>
      <w:r w:rsidR="000D0F1A">
        <w:t>lector, followed by a brace-enclos</w:t>
      </w:r>
      <w:r>
        <w:t>ed declaration block which contains zero or more semi-colon ( ; ), separate</w:t>
      </w:r>
      <w:r w:rsidR="000D0F1A">
        <w:t>d property declarations, which in</w:t>
      </w:r>
      <w:r>
        <w:t xml:space="preserve"> turn consists of a property name, followed by a colon ( : ), followed by a property value</w:t>
      </w:r>
    </w:p>
    <w:p w14:paraId="24970D31" w14:textId="77777777" w:rsidR="000D0F1A" w:rsidRDefault="000D0F1A" w:rsidP="00315B3B">
      <w:pPr>
        <w:ind w:left="720" w:firstLine="720"/>
      </w:pPr>
      <w:r>
        <w:t>/*CSS Comments */</w:t>
      </w:r>
    </w:p>
    <w:p w14:paraId="51E1E23F" w14:textId="77777777" w:rsidR="000D0F1A" w:rsidRDefault="000D0F1A" w:rsidP="000D0F1A"/>
    <w:p w14:paraId="61B175BC" w14:textId="77777777" w:rsidR="000D0F1A" w:rsidRDefault="000D0F1A" w:rsidP="000D0F1A">
      <w:r>
        <w:t>CSS Selectors</w:t>
      </w:r>
    </w:p>
    <w:p w14:paraId="6FFE87E2" w14:textId="77777777" w:rsidR="000D0F1A" w:rsidRDefault="000D0F1A" w:rsidP="000D0F1A">
      <w:pPr>
        <w:pStyle w:val="ListParagraph"/>
        <w:numPr>
          <w:ilvl w:val="0"/>
          <w:numId w:val="8"/>
        </w:numPr>
      </w:pPr>
      <w:r>
        <w:t>Selector (Level 3)</w:t>
      </w:r>
    </w:p>
    <w:p w14:paraId="12AFDA19" w14:textId="77777777" w:rsidR="000D0F1A" w:rsidRDefault="000D0F1A" w:rsidP="000D0F1A">
      <w:pPr>
        <w:ind w:left="1440" w:firstLine="720"/>
      </w:pPr>
      <w:r>
        <w:t>-structure used as a condition in CSS rule to determine which elements in the document tree and matched by the selector and are thus targeted</w:t>
      </w:r>
    </w:p>
    <w:p w14:paraId="7F4EA142" w14:textId="77777777" w:rsidR="000D0F1A" w:rsidRDefault="000D0F1A" w:rsidP="000D0F1A">
      <w:pPr>
        <w:ind w:left="1440" w:firstLine="720"/>
      </w:pPr>
    </w:p>
    <w:p w14:paraId="068D5951" w14:textId="77777777" w:rsidR="000D0F1A" w:rsidRDefault="000D0F1A" w:rsidP="000D0F1A">
      <w:pPr>
        <w:pStyle w:val="ListParagraph"/>
        <w:numPr>
          <w:ilvl w:val="1"/>
          <w:numId w:val="8"/>
        </w:numPr>
      </w:pPr>
      <w:r>
        <w:t>Selector Syntax</w:t>
      </w:r>
    </w:p>
    <w:p w14:paraId="77A8211C" w14:textId="77777777" w:rsidR="000D0F1A" w:rsidRDefault="000D0F1A" w:rsidP="000D0F1A">
      <w:pPr>
        <w:pStyle w:val="ListParagraph"/>
        <w:ind w:left="2880"/>
      </w:pPr>
      <w:r>
        <w:t>-chain of one or more sequences of simple selectors separated by combinators</w:t>
      </w:r>
    </w:p>
    <w:p w14:paraId="080B2137" w14:textId="77777777" w:rsidR="000D0F1A" w:rsidRDefault="000D0F1A" w:rsidP="000D0F1A">
      <w:r>
        <w:t>img.brand [src*=google]</w:t>
      </w:r>
    </w:p>
    <w:p w14:paraId="2E060024" w14:textId="77777777" w:rsidR="000D0F1A" w:rsidRDefault="00A83FE9" w:rsidP="000D0F1A"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6A0B2DCF" wp14:editId="49E953FC">
                <wp:simplePos x="0" y="0"/>
                <wp:positionH relativeFrom="margin">
                  <wp:posOffset>476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36B06A" w14:textId="77777777" w:rsidR="000D0F1A" w:rsidRDefault="000D0F1A" w:rsidP="000D0F1A">
                            <w:r>
                              <w:t>typ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A0B2DC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.75pt;margin-top:4pt;width:80.25pt;height:20.25pt;z-index:-2516510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">
                <v:textbox>
                  <w:txbxContent>
                    <w:p w14:paraId="5F36B06A" w14:textId="77777777" w:rsidR="000D0F1A" w:rsidRDefault="000D0F1A" w:rsidP="000D0F1A">
                      <w:r>
                        <w:t>type ele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1747D912" wp14:editId="3A5F37F2">
                <wp:simplePos x="0" y="0"/>
                <wp:positionH relativeFrom="column">
                  <wp:posOffset>2276475</wp:posOffset>
                </wp:positionH>
                <wp:positionV relativeFrom="paragraph">
                  <wp:posOffset>50800</wp:posOffset>
                </wp:positionV>
                <wp:extent cx="122872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67" y="22400"/>
                    <wp:lineTo x="21767" y="0"/>
                    <wp:lineTo x="0" y="0"/>
                  </wp:wrapPolygon>
                </wp:wrapTight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28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ABFDF17" w14:textId="77777777" w:rsidR="00A83FE9" w:rsidRDefault="00A83FE9" w:rsidP="00A83FE9">
                            <w:r>
                              <w:t>attribute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47D912" id="_x0000_s1027" type="#_x0000_t202" style="position:absolute;margin-left:179.25pt;margin-top:4pt;width:96.75pt;height:20.25pt;z-index:-251646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">
                <v:textbox>
                  <w:txbxContent>
                    <w:p w14:paraId="2ABFDF17" w14:textId="77777777" w:rsidR="00A83FE9" w:rsidRDefault="00A83FE9" w:rsidP="00A83FE9">
                      <w:r>
                        <w:t>attribute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>
        <w:rPr>
          <w:noProof/>
          <w:lang w:eastAsia="en-PH"/>
        </w:rPr>
        <mc:AlternateContent>
          <mc:Choice Requires="wps">
            <w:drawing>
              <wp:anchor distT="0" distB="0" distL="114300" distR="114300" simplePos="0" relativeHeight="251667456" behindDoc="1" locked="0" layoutInCell="1" allowOverlap="1" wp14:anchorId="71F1FF6D" wp14:editId="6BE0E17F">
                <wp:simplePos x="0" y="0"/>
                <wp:positionH relativeFrom="column">
                  <wp:posOffset>1152525</wp:posOffset>
                </wp:positionH>
                <wp:positionV relativeFrom="paragraph">
                  <wp:posOffset>50800</wp:posOffset>
                </wp:positionV>
                <wp:extent cx="10191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802" y="22400"/>
                    <wp:lineTo x="21802" y="0"/>
                    <wp:lineTo x="0" y="0"/>
                  </wp:wrapPolygon>
                </wp:wrapTight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191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07090A" w14:textId="77777777" w:rsidR="00A83FE9" w:rsidRDefault="00A83FE9" w:rsidP="00A83FE9">
                            <w:r>
                              <w:t>class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1F1FF6D" id="_x0000_s1028" type="#_x0000_t202" style="position:absolute;margin-left:90.75pt;margin-top:4pt;width:80.25pt;height:20.25pt;z-index:-251649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">
                <v:textbox>
                  <w:txbxContent>
                    <w:p w14:paraId="7407090A" w14:textId="77777777" w:rsidR="00A83FE9" w:rsidRDefault="00A83FE9" w:rsidP="00A83FE9">
                      <w:r>
                        <w:t>class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374031A8" w14:textId="77777777" w:rsidR="00A83FE9" w:rsidRDefault="00A83FE9" w:rsidP="000D0F1A"/>
    <w:p w14:paraId="34BDC5EF" w14:textId="77777777" w:rsidR="00A83FE9" w:rsidRDefault="00A83FE9" w:rsidP="000D0F1A">
      <w:r>
        <w:t>* = indicates that it matches everything</w:t>
      </w:r>
    </w:p>
    <w:p w14:paraId="6F5F3BBC" w14:textId="77777777" w:rsidR="000D0F1A" w:rsidRDefault="000D0F1A" w:rsidP="000D0F1A">
      <w:r>
        <w:t>article [date-time=latest] &gt; ul: last-of-type + p.note</w:t>
      </w:r>
    </w:p>
    <w:p w14:paraId="33839A4D" w14:textId="77777777" w:rsidR="000D0F1A" w:rsidRDefault="000D0F1A" w:rsidP="000D0F1A">
      <w:r>
        <w:t>section#adverts: hover &gt; header.info + *[title]::after</w:t>
      </w:r>
    </w:p>
    <w:p w14:paraId="5AC35151" w14:textId="77777777" w:rsidR="000D0F1A" w:rsidRDefault="000D0F1A" w:rsidP="000D0F1A">
      <w:r>
        <w:rPr>
          <w:noProof/>
          <w:lang w:eastAsia="en-PH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2D37AA5E" wp14:editId="4B8F9AE9">
                <wp:simplePos x="0" y="0"/>
                <wp:positionH relativeFrom="column">
                  <wp:posOffset>2695575</wp:posOffset>
                </wp:positionH>
                <wp:positionV relativeFrom="paragraph">
                  <wp:posOffset>13335</wp:posOffset>
                </wp:positionV>
                <wp:extent cx="1133475" cy="257175"/>
                <wp:effectExtent l="0" t="0" r="28575" b="28575"/>
                <wp:wrapTight wrapText="bothSides">
                  <wp:wrapPolygon edited="0">
                    <wp:start x="0" y="0"/>
                    <wp:lineTo x="0" y="22400"/>
                    <wp:lineTo x="21782" y="22400"/>
                    <wp:lineTo x="21782" y="0"/>
                    <wp:lineTo x="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3347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4ACDEC" w14:textId="77777777" w:rsidR="000D0F1A" w:rsidRDefault="00A83FE9">
                            <w:r>
                              <w:t>pse</w:t>
                            </w:r>
                            <w:r w:rsidR="000D0F1A">
                              <w:t>udo el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7AA5E" id="_x0000_s1029" type="#_x0000_t202" style="position:absolute;margin-left:212.25pt;margin-top:1.05pt;width:89.25pt;height:20.25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">
                <v:textbox>
                  <w:txbxContent>
                    <w:p w14:paraId="194ACDEC" w14:textId="77777777" w:rsidR="000D0F1A" w:rsidRDefault="00A83FE9">
                      <w:r>
                        <w:t>pse</w:t>
                      </w:r>
                      <w:r w:rsidR="000D0F1A">
                        <w:t>udo element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121365FF" w14:textId="77777777" w:rsidR="000D0F1A" w:rsidRDefault="000D0F1A" w:rsidP="000D0F1A">
      <w:pPr>
        <w:pStyle w:val="ListParagraph"/>
        <w:ind w:left="2880"/>
      </w:pPr>
    </w:p>
    <w:p w14:paraId="0D3CABC0" w14:textId="77777777" w:rsidR="000D0F1A" w:rsidRDefault="000D0F1A" w:rsidP="000D0F1A">
      <w:pPr>
        <w:pStyle w:val="ListParagraph"/>
        <w:ind w:left="2880"/>
      </w:pPr>
    </w:p>
    <w:p w14:paraId="6B959C7F" w14:textId="77777777" w:rsidR="000D0F1A" w:rsidRDefault="000D0F1A" w:rsidP="000D0F1A">
      <w:pPr>
        <w:pStyle w:val="ListParagraph"/>
        <w:ind w:left="2880"/>
      </w:pPr>
    </w:p>
    <w:p w14:paraId="65A1935E" w14:textId="77777777" w:rsidR="000D0F1A" w:rsidRDefault="000D0F1A" w:rsidP="000D0F1A">
      <w:pPr>
        <w:pStyle w:val="ListParagraph"/>
        <w:numPr>
          <w:ilvl w:val="2"/>
          <w:numId w:val="8"/>
        </w:numPr>
      </w:pPr>
      <w:r>
        <w:t>Sequences of Simple Selectors</w:t>
      </w:r>
    </w:p>
    <w:p w14:paraId="029F7842" w14:textId="77777777" w:rsidR="000D0F1A" w:rsidRDefault="000D0F1A" w:rsidP="000D0F1A">
      <w:pPr>
        <w:ind w:left="3600"/>
      </w:pPr>
      <w:r>
        <w:t>-chain of simple selectors not separated by combinators</w:t>
      </w:r>
    </w:p>
    <w:p w14:paraId="3AD54029" w14:textId="77777777" w:rsidR="000D0F1A" w:rsidRDefault="00A83FE9" w:rsidP="000D0F1A">
      <w:r>
        <w:t>Combinators</w:t>
      </w:r>
    </w:p>
    <w:p w14:paraId="220B49FA" w14:textId="77777777" w:rsidR="00A83FE9" w:rsidRDefault="00A83FE9" w:rsidP="000D0F1A">
      <w:r>
        <w:tab/>
        <w:t>-are used to improve additional matching constrains</w:t>
      </w:r>
    </w:p>
    <w:p w14:paraId="2621C793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elector Group</w:t>
      </w:r>
    </w:p>
    <w:p w14:paraId="78F21E60" w14:textId="77777777" w:rsidR="00A83FE9" w:rsidRDefault="00A83FE9" w:rsidP="00A83FE9">
      <w:pPr>
        <w:ind w:left="1440" w:firstLine="720"/>
      </w:pPr>
      <w:r>
        <w:t>-comma-separated list of selectors representing the union of all elements selected by each of the selectors in the list</w:t>
      </w:r>
    </w:p>
    <w:p w14:paraId="7B84501E" w14:textId="77777777" w:rsidR="00A83FE9" w:rsidRDefault="00A83FE9" w:rsidP="00A83FE9">
      <w:pPr>
        <w:ind w:firstLine="720"/>
      </w:pPr>
      <w:r>
        <w:t>Types of Combinators</w:t>
      </w:r>
    </w:p>
    <w:p w14:paraId="1E0289DC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Descendant Combinator - (whitespace)</w:t>
      </w:r>
    </w:p>
    <w:p w14:paraId="626F733E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Child Combinator (&gt;)</w:t>
      </w:r>
    </w:p>
    <w:p w14:paraId="68A505CF" w14:textId="77777777" w:rsidR="00A83FE9" w:rsidRDefault="00A83FE9" w:rsidP="00A83FE9">
      <w:pPr>
        <w:pStyle w:val="ListParagraph"/>
        <w:numPr>
          <w:ilvl w:val="0"/>
          <w:numId w:val="8"/>
        </w:numPr>
      </w:pPr>
      <w:r>
        <w:t>Sibling Combinator</w:t>
      </w:r>
    </w:p>
    <w:p w14:paraId="1DDCD2CF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>Adjacent sibling combinatory (+) – immediately after or the first</w:t>
      </w:r>
    </w:p>
    <w:p w14:paraId="3B90054C" w14:textId="77777777" w:rsidR="00A83FE9" w:rsidRDefault="00A83FE9" w:rsidP="00A83FE9">
      <w:pPr>
        <w:pStyle w:val="ListParagraph"/>
        <w:numPr>
          <w:ilvl w:val="1"/>
          <w:numId w:val="8"/>
        </w:numPr>
      </w:pPr>
      <w:r>
        <w:t xml:space="preserve">General sibling combinatory (~) – any sibling after </w:t>
      </w:r>
    </w:p>
    <w:p w14:paraId="1F2813FF" w14:textId="77777777" w:rsidR="00A83FE9" w:rsidRDefault="00A83FE9" w:rsidP="00A83FE9"/>
    <w:p w14:paraId="5F93D9E1" w14:textId="77777777" w:rsidR="00A83FE9" w:rsidRDefault="00A83FE9" w:rsidP="00A83FE9">
      <w:pPr>
        <w:ind w:left="720"/>
      </w:pPr>
      <w:r>
        <w:t>Pseudo Elements</w:t>
      </w:r>
    </w:p>
    <w:p w14:paraId="461A6813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etter, ::first-letter</w:t>
      </w:r>
    </w:p>
    <w:p w14:paraId="7E178AD9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first-line, ::first-line</w:t>
      </w:r>
    </w:p>
    <w:p w14:paraId="6836A0E3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before, ::before</w:t>
      </w:r>
    </w:p>
    <w:p w14:paraId="12C720A0" w14:textId="77777777" w:rsidR="00A83FE9" w:rsidRDefault="00A83FE9" w:rsidP="00A83FE9">
      <w:pPr>
        <w:pStyle w:val="ListParagraph"/>
        <w:numPr>
          <w:ilvl w:val="0"/>
          <w:numId w:val="9"/>
        </w:numPr>
      </w:pPr>
      <w:r>
        <w:t>:after, ::after</w:t>
      </w:r>
    </w:p>
    <w:p w14:paraId="7C3B4CC6" w14:textId="77777777" w:rsidR="00A83FE9" w:rsidRDefault="00A83FE9" w:rsidP="00A83FE9"/>
    <w:p w14:paraId="09FD400B" w14:textId="77777777" w:rsidR="00547B70" w:rsidRDefault="00547B70" w:rsidP="00A83FE9">
      <w:r>
        <w:t>(^) –pre/ first</w:t>
      </w:r>
    </w:p>
    <w:p w14:paraId="538EA011" w14:textId="77777777" w:rsidR="00547B70" w:rsidRDefault="00547B70" w:rsidP="00A83FE9">
      <w:r>
        <w:t>($) – post/ last</w:t>
      </w:r>
    </w:p>
    <w:p w14:paraId="219F7D40" w14:textId="77777777" w:rsidR="00547B70" w:rsidRDefault="00547B70" w:rsidP="00A83FE9"/>
    <w:p w14:paraId="7E94C841" w14:textId="77777777" w:rsidR="00A83FE9" w:rsidRDefault="00A83FE9" w:rsidP="00A83FE9">
      <w:pPr>
        <w:ind w:left="720"/>
      </w:pPr>
      <w:r>
        <w:t>Simple Selectors</w:t>
      </w:r>
    </w:p>
    <w:p w14:paraId="2CD354CF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Universal Selector – matches everything</w:t>
      </w:r>
    </w:p>
    <w:p w14:paraId="426951F4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Type Selector – different elements</w:t>
      </w:r>
    </w:p>
    <w:p w14:paraId="5D79E5CA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ID Selector – value of the id, case-sensitive (#)</w:t>
      </w:r>
    </w:p>
    <w:p w14:paraId="287162A8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Class Selector – class variable</w:t>
      </w:r>
    </w:p>
    <w:p w14:paraId="20E28C91" w14:textId="77777777" w:rsidR="00A83FE9" w:rsidRDefault="00A83FE9" w:rsidP="00A83FE9">
      <w:pPr>
        <w:pStyle w:val="ListParagraph"/>
        <w:numPr>
          <w:ilvl w:val="0"/>
          <w:numId w:val="10"/>
        </w:numPr>
      </w:pPr>
      <w:r>
        <w:t>Attribute Selector – value of attributes (i.e p[class=lead])</w:t>
      </w:r>
    </w:p>
    <w:p w14:paraId="2E375FBB" w14:textId="77777777" w:rsidR="00547B70" w:rsidRDefault="00547B70" w:rsidP="00A83FE9">
      <w:pPr>
        <w:pStyle w:val="ListParagraph"/>
        <w:numPr>
          <w:ilvl w:val="0"/>
          <w:numId w:val="10"/>
        </w:numPr>
      </w:pPr>
      <w:r>
        <w:t>Pseudo-Classes</w:t>
      </w:r>
    </w:p>
    <w:p w14:paraId="1D606699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Dynamic Pseudo-Classes</w:t>
      </w:r>
    </w:p>
    <w:p w14:paraId="164CB102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Target Pseudo-Classes</w:t>
      </w:r>
    </w:p>
    <w:p w14:paraId="172F60C3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Language Pseudo-Classes</w:t>
      </w:r>
    </w:p>
    <w:p w14:paraId="0F9FD3D0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UI Element State Pseudo-Classes</w:t>
      </w:r>
    </w:p>
    <w:p w14:paraId="018D842B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lastRenderedPageBreak/>
        <w:t>Structural Pseudo-Classes</w:t>
      </w:r>
    </w:p>
    <w:p w14:paraId="2D14228A" w14:textId="77777777" w:rsidR="00547B70" w:rsidRDefault="00547B70" w:rsidP="00547B70">
      <w:pPr>
        <w:pStyle w:val="ListParagraph"/>
        <w:numPr>
          <w:ilvl w:val="1"/>
          <w:numId w:val="10"/>
        </w:numPr>
      </w:pPr>
      <w:r>
        <w:t>Negation Pseudo-Classes</w:t>
      </w:r>
    </w:p>
    <w:p w14:paraId="787DD575" w14:textId="77777777" w:rsidR="00DC222F" w:rsidRDefault="00DC222F" w:rsidP="00DC222F"/>
    <w:p w14:paraId="0E72E03B" w14:textId="77777777" w:rsidR="00DC222F" w:rsidRDefault="00DC222F" w:rsidP="00DC222F">
      <w:r>
        <w:t>CSS Rule Precedence</w:t>
      </w:r>
    </w:p>
    <w:p w14:paraId="6810F6E5" w14:textId="77777777" w:rsidR="009C451E" w:rsidRDefault="009C451E" w:rsidP="009C451E">
      <w:pPr>
        <w:pStyle w:val="ListParagraph"/>
        <w:numPr>
          <w:ilvl w:val="0"/>
          <w:numId w:val="13"/>
        </w:numPr>
      </w:pPr>
      <w:r>
        <w:t>An HTML element may be the subject of the selectors of multiple style rules</w:t>
      </w:r>
    </w:p>
    <w:p w14:paraId="6DDCA99F" w14:textId="77777777" w:rsidR="00DC222F" w:rsidRDefault="00DC222F" w:rsidP="00DC222F">
      <w:pPr>
        <w:pStyle w:val="ListParagraph"/>
        <w:numPr>
          <w:ilvl w:val="0"/>
          <w:numId w:val="11"/>
        </w:numPr>
      </w:pPr>
      <w:r>
        <w:t>When such rules target different properties, their effects cascade (i.e. are combined)</w:t>
      </w:r>
    </w:p>
    <w:p w14:paraId="45643152" w14:textId="77777777" w:rsidR="00DC222F" w:rsidRDefault="00DC222F" w:rsidP="00DC222F">
      <w:pPr>
        <w:pStyle w:val="ListParagraph"/>
        <w:numPr>
          <w:ilvl w:val="0"/>
          <w:numId w:val="11"/>
        </w:numPr>
      </w:pPr>
      <w:r>
        <w:t>When the style involve the same property, they conflict, and must be resolved such that only one style is applied</w:t>
      </w:r>
    </w:p>
    <w:p w14:paraId="2FC4FAAB" w14:textId="77777777" w:rsidR="009C451E" w:rsidRDefault="009C451E" w:rsidP="00DC222F"/>
    <w:p w14:paraId="32D150D5" w14:textId="77777777" w:rsidR="009C451E" w:rsidRDefault="009C451E" w:rsidP="009C451E">
      <w:pPr>
        <w:pStyle w:val="ListParagraph"/>
        <w:numPr>
          <w:ilvl w:val="0"/>
          <w:numId w:val="11"/>
        </w:numPr>
      </w:pPr>
      <w:r>
        <w:t>Resolution</w:t>
      </w:r>
    </w:p>
    <w:p w14:paraId="2316C5A3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origin and importance</w:t>
      </w:r>
    </w:p>
    <w:p w14:paraId="3BA8B1EA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specificity</w:t>
      </w:r>
    </w:p>
    <w:p w14:paraId="51BE4495" w14:textId="77777777" w:rsidR="009C451E" w:rsidRDefault="009C451E" w:rsidP="009C451E">
      <w:pPr>
        <w:pStyle w:val="ListParagraph"/>
        <w:numPr>
          <w:ilvl w:val="1"/>
          <w:numId w:val="11"/>
        </w:numPr>
      </w:pPr>
      <w:r>
        <w:t>By order</w:t>
      </w:r>
      <w:r w:rsidR="00932F99">
        <w:t xml:space="preserve"> (last priority)</w:t>
      </w:r>
    </w:p>
    <w:p w14:paraId="0B59FB86" w14:textId="77777777" w:rsidR="00A245D3" w:rsidRDefault="00A245D3" w:rsidP="00A245D3">
      <w:pPr>
        <w:ind w:firstLine="360"/>
      </w:pPr>
      <w:r>
        <w:t>Important</w:t>
      </w:r>
    </w:p>
    <w:p w14:paraId="1612ECAB" w14:textId="77777777" w:rsidR="00A245D3" w:rsidRDefault="00A245D3" w:rsidP="00A245D3">
      <w:pPr>
        <w:pStyle w:val="ListParagraph"/>
        <w:numPr>
          <w:ilvl w:val="0"/>
          <w:numId w:val="15"/>
        </w:numPr>
      </w:pPr>
      <w:r>
        <w:t>Important user agent declarations</w:t>
      </w:r>
    </w:p>
    <w:p w14:paraId="6F0E1D4E" w14:textId="77777777"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user declarations</w:t>
      </w:r>
    </w:p>
    <w:p w14:paraId="0B873A97" w14:textId="77777777" w:rsidR="00A245D3" w:rsidRPr="00315B3B" w:rsidRDefault="00A245D3" w:rsidP="00A245D3">
      <w:pPr>
        <w:pStyle w:val="ListParagraph"/>
        <w:numPr>
          <w:ilvl w:val="0"/>
          <w:numId w:val="15"/>
        </w:numPr>
      </w:pPr>
      <w:r>
        <w:t>Important author declarations</w:t>
      </w:r>
    </w:p>
    <w:p w14:paraId="5DDF7311" w14:textId="77777777" w:rsidR="00A245D3" w:rsidRDefault="00A245D3" w:rsidP="00A245D3">
      <w:pPr>
        <w:ind w:firstLine="360"/>
      </w:pPr>
      <w:r>
        <w:t>Normal</w:t>
      </w:r>
    </w:p>
    <w:p w14:paraId="604E4690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author declarations</w:t>
      </w:r>
    </w:p>
    <w:p w14:paraId="35F5F807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user declarations</w:t>
      </w:r>
    </w:p>
    <w:p w14:paraId="3838E5BB" w14:textId="77777777" w:rsidR="00A245D3" w:rsidRDefault="00A245D3" w:rsidP="00A245D3">
      <w:pPr>
        <w:pStyle w:val="ListParagraph"/>
        <w:numPr>
          <w:ilvl w:val="0"/>
          <w:numId w:val="16"/>
        </w:numPr>
      </w:pPr>
      <w:r>
        <w:t>Normal user agent declarations</w:t>
      </w:r>
    </w:p>
    <w:p w14:paraId="79D211D2" w14:textId="77777777" w:rsidR="00A245D3" w:rsidRDefault="00A245D3" w:rsidP="00A245D3"/>
    <w:p w14:paraId="0B028BCB" w14:textId="77777777" w:rsidR="00A245D3" w:rsidRDefault="00A245D3" w:rsidP="00A245D3">
      <w:pPr>
        <w:pStyle w:val="ListParagraph"/>
        <w:numPr>
          <w:ilvl w:val="0"/>
          <w:numId w:val="14"/>
        </w:numPr>
      </w:pPr>
      <w:r>
        <w:t>Count the number of ID selectors in the selector (=a)</w:t>
      </w:r>
    </w:p>
    <w:p w14:paraId="7BB9B0CD" w14:textId="77777777" w:rsidR="00A245D3" w:rsidRPr="00315B3B" w:rsidRDefault="00A245D3" w:rsidP="00A245D3">
      <w:pPr>
        <w:pStyle w:val="ListParagraph"/>
        <w:numPr>
          <w:ilvl w:val="0"/>
          <w:numId w:val="14"/>
        </w:numPr>
      </w:pPr>
      <w:r>
        <w:t>Count the number of class selectors, attribute selectors and pseudo classes in the selector (=b)</w:t>
      </w:r>
    </w:p>
    <w:p w14:paraId="1DC0A24F" w14:textId="77777777" w:rsidR="009C451E" w:rsidRDefault="009C451E" w:rsidP="009C451E"/>
    <w:p w14:paraId="021F71AB" w14:textId="77777777" w:rsidR="00DC222F" w:rsidRDefault="00DC222F" w:rsidP="00DC222F">
      <w:r>
        <w:t>CSS Declarations</w:t>
      </w:r>
    </w:p>
    <w:p w14:paraId="0B584CBF" w14:textId="77777777" w:rsidR="00DC222F" w:rsidRDefault="00DC222F" w:rsidP="00DC222F">
      <w:pPr>
        <w:pStyle w:val="ListParagraph"/>
        <w:numPr>
          <w:ilvl w:val="0"/>
          <w:numId w:val="12"/>
        </w:numPr>
      </w:pPr>
      <w:r>
        <w:t>Properties</w:t>
      </w:r>
    </w:p>
    <w:p w14:paraId="5584E187" w14:textId="77777777" w:rsidR="00DC222F" w:rsidRDefault="00DC222F" w:rsidP="00DC222F">
      <w:pPr>
        <w:pStyle w:val="ListParagraph"/>
        <w:numPr>
          <w:ilvl w:val="1"/>
          <w:numId w:val="12"/>
        </w:numPr>
      </w:pPr>
      <w:r>
        <w:t>Shorthand Properties</w:t>
      </w:r>
    </w:p>
    <w:p w14:paraId="65CCD3F8" w14:textId="77777777" w:rsidR="00DC222F" w:rsidRDefault="00DC222F" w:rsidP="00DC222F">
      <w:pPr>
        <w:pStyle w:val="ListParagraph"/>
        <w:numPr>
          <w:ilvl w:val="2"/>
          <w:numId w:val="12"/>
        </w:numPr>
      </w:pPr>
      <w:r>
        <w:t>Allows authors to specify the values of the several properties with a single property</w:t>
      </w:r>
    </w:p>
    <w:p w14:paraId="7DECBD23" w14:textId="77777777" w:rsidR="009C451E" w:rsidRDefault="009C451E" w:rsidP="009C451E">
      <w:pPr>
        <w:ind w:left="2160"/>
      </w:pPr>
      <w:r>
        <w:t>i.e. background, font, margin, padding, border, border-left, border-width, etc.</w:t>
      </w:r>
    </w:p>
    <w:p w14:paraId="7E20E511" w14:textId="77777777" w:rsidR="009C451E" w:rsidRDefault="009C451E" w:rsidP="009C451E">
      <w:pPr>
        <w:ind w:left="2160"/>
      </w:pPr>
    </w:p>
    <w:p w14:paraId="4F00B908" w14:textId="77777777" w:rsidR="00DC222F" w:rsidRDefault="00DC222F" w:rsidP="00DC222F">
      <w:pPr>
        <w:pStyle w:val="ListParagraph"/>
        <w:numPr>
          <w:ilvl w:val="2"/>
          <w:numId w:val="12"/>
        </w:numPr>
      </w:pPr>
      <w:r>
        <w:t>Vendor Specific Extensions (a.k.a Vendor Prefixes)</w:t>
      </w:r>
    </w:p>
    <w:p w14:paraId="69C74B7C" w14:textId="77777777" w:rsidR="00DC222F" w:rsidRDefault="00DC222F" w:rsidP="00DC222F">
      <w:pPr>
        <w:pStyle w:val="ListParagraph"/>
        <w:numPr>
          <w:ilvl w:val="3"/>
          <w:numId w:val="12"/>
        </w:numPr>
      </w:pPr>
      <w:r>
        <w:lastRenderedPageBreak/>
        <w:t>Used by the browsers vendors as a prefix for the</w:t>
      </w:r>
      <w:r w:rsidR="00B71BFA">
        <w:t xml:space="preserve"> names of experimental or non-standard CSS properties; lately, vendors are moving away from vendor prefixes in favor of user-controlled flags on preferences</w:t>
      </w:r>
    </w:p>
    <w:p w14:paraId="1DA7BD40" w14:textId="77777777" w:rsidR="00B71BFA" w:rsidRDefault="00B71BFA" w:rsidP="00B71BFA">
      <w:pPr>
        <w:ind w:left="2880" w:firstLine="720"/>
      </w:pPr>
      <w:r>
        <w:t>i.e. –webkit-, -moz-, -o-, -ms-, etc.</w:t>
      </w:r>
    </w:p>
    <w:p w14:paraId="4713F4A0" w14:textId="77777777" w:rsidR="00B71BFA" w:rsidRDefault="00B71BFA" w:rsidP="00B71BFA">
      <w:pPr>
        <w:ind w:left="3600"/>
      </w:pPr>
    </w:p>
    <w:p w14:paraId="639C76B0" w14:textId="77777777" w:rsidR="00B71BFA" w:rsidRDefault="00B71BFA" w:rsidP="00DC222F">
      <w:pPr>
        <w:pStyle w:val="ListParagraph"/>
        <w:numPr>
          <w:ilvl w:val="3"/>
          <w:numId w:val="12"/>
        </w:numPr>
      </w:pPr>
      <w:r>
        <w:t>Custom properties (a.k.a CSS Variables (experimental)</w:t>
      </w:r>
    </w:p>
    <w:p w14:paraId="0482329B" w14:textId="77777777" w:rsidR="00B71BFA" w:rsidRDefault="00B71BFA" w:rsidP="00B71BFA">
      <w:pPr>
        <w:pStyle w:val="ListParagraph"/>
        <w:numPr>
          <w:ilvl w:val="4"/>
          <w:numId w:val="12"/>
        </w:numPr>
      </w:pPr>
      <w:r>
        <w:t>Property names prefixed with --, representing a value that can be reused throughout the document using the var() function</w:t>
      </w:r>
    </w:p>
    <w:p w14:paraId="11DC10AB" w14:textId="77777777" w:rsidR="00B71BFA" w:rsidRDefault="00B71BFA" w:rsidP="00B71BFA">
      <w:pPr>
        <w:pStyle w:val="ListParagraph"/>
        <w:ind w:left="3600"/>
      </w:pPr>
    </w:p>
    <w:p w14:paraId="427837FA" w14:textId="77777777" w:rsidR="00B71BFA" w:rsidRDefault="00B71BFA" w:rsidP="00B71BFA">
      <w:pPr>
        <w:pStyle w:val="ListParagraph"/>
        <w:numPr>
          <w:ilvl w:val="0"/>
          <w:numId w:val="12"/>
        </w:numPr>
      </w:pPr>
      <w:r>
        <w:t xml:space="preserve">Values </w:t>
      </w:r>
    </w:p>
    <w:p w14:paraId="19085314" w14:textId="77777777" w:rsidR="00B71BFA" w:rsidRDefault="00B71BFA" w:rsidP="00B71BFA">
      <w:pPr>
        <w:pStyle w:val="ListParagraph"/>
        <w:numPr>
          <w:ilvl w:val="1"/>
          <w:numId w:val="12"/>
        </w:numPr>
      </w:pPr>
      <w:r>
        <w:t>Value Processing</w:t>
      </w:r>
    </w:p>
    <w:p w14:paraId="6F67F743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Declared, Cascaded, Specified, Computed, Used, Actual Values</w:t>
      </w:r>
    </w:p>
    <w:p w14:paraId="0285ACBF" w14:textId="77777777" w:rsidR="00B71BFA" w:rsidRDefault="00B71BFA" w:rsidP="00B71BFA">
      <w:pPr>
        <w:pStyle w:val="ListParagraph"/>
        <w:numPr>
          <w:ilvl w:val="1"/>
          <w:numId w:val="12"/>
        </w:numPr>
      </w:pPr>
      <w:r>
        <w:t>Value Types</w:t>
      </w:r>
    </w:p>
    <w:p w14:paraId="5D40C1F9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Keywords</w:t>
      </w:r>
    </w:p>
    <w:p w14:paraId="185E5C35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CSS-Wide Keywords</w:t>
      </w:r>
    </w:p>
    <w:p w14:paraId="77041333" w14:textId="77777777" w:rsidR="00B71BFA" w:rsidRDefault="00B71BFA" w:rsidP="00B71BFA">
      <w:pPr>
        <w:pStyle w:val="ListParagraph"/>
        <w:numPr>
          <w:ilvl w:val="4"/>
          <w:numId w:val="12"/>
        </w:numPr>
      </w:pPr>
      <w:r>
        <w:t>Initial, Inherit, Unset</w:t>
      </w:r>
    </w:p>
    <w:p w14:paraId="72618356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Property-Specific Keywords</w:t>
      </w:r>
    </w:p>
    <w:p w14:paraId="21F8652B" w14:textId="77777777" w:rsidR="00B71BFA" w:rsidRDefault="00B71BFA" w:rsidP="00B71BFA"/>
    <w:p w14:paraId="514DDDE3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Numbers</w:t>
      </w:r>
    </w:p>
    <w:p w14:paraId="3346414E" w14:textId="77777777" w:rsidR="00B71BFA" w:rsidRDefault="00EA7C08" w:rsidP="00B71BFA">
      <w:pPr>
        <w:pStyle w:val="ListParagraph"/>
        <w:numPr>
          <w:ilvl w:val="3"/>
          <w:numId w:val="12"/>
        </w:numPr>
      </w:pPr>
      <w:r>
        <w:t>Integers or real</w:t>
      </w:r>
      <w:r w:rsidR="00B71BFA">
        <w:t>s in (scientific) decimal notation</w:t>
      </w:r>
    </w:p>
    <w:p w14:paraId="29442022" w14:textId="77777777" w:rsidR="00B71BFA" w:rsidRDefault="00B71BFA" w:rsidP="00B71BFA"/>
    <w:p w14:paraId="3591872D" w14:textId="77777777" w:rsidR="00B71BFA" w:rsidRDefault="00B71BFA" w:rsidP="00B71BFA">
      <w:pPr>
        <w:pStyle w:val="ListParagraph"/>
        <w:numPr>
          <w:ilvl w:val="2"/>
          <w:numId w:val="12"/>
        </w:numPr>
      </w:pPr>
      <w:r>
        <w:t>Dimensions</w:t>
      </w:r>
    </w:p>
    <w:p w14:paraId="2AFBA67C" w14:textId="77777777" w:rsidR="00B71BFA" w:rsidRDefault="00B71BFA" w:rsidP="00B71BFA">
      <w:pPr>
        <w:pStyle w:val="ListParagraph"/>
        <w:numPr>
          <w:ilvl w:val="3"/>
          <w:numId w:val="12"/>
        </w:numPr>
      </w:pPr>
      <w:r>
        <w:t>Length, angle, duration (or time), frequency, resolution</w:t>
      </w:r>
    </w:p>
    <w:p w14:paraId="132EB46C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Length Units</w:t>
      </w:r>
    </w:p>
    <w:p w14:paraId="01CC50C1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Font-relative: em, ex, ch, rem</w:t>
      </w:r>
    </w:p>
    <w:p w14:paraId="1642B476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Viewport-percentage: vw, vh, vmin, vmax</w:t>
      </w:r>
    </w:p>
    <w:p w14:paraId="1811DD20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Absolute: cm, mm, in, pt, pc, px</w:t>
      </w:r>
    </w:p>
    <w:p w14:paraId="005CDF55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Angle Units</w:t>
      </w:r>
    </w:p>
    <w:p w14:paraId="05F07708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Deg, grad, rad, turn</w:t>
      </w:r>
    </w:p>
    <w:p w14:paraId="75131564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Used in some gradient and transform functions</w:t>
      </w:r>
    </w:p>
    <w:p w14:paraId="7828A156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Duration (or time) units</w:t>
      </w:r>
    </w:p>
    <w:p w14:paraId="49C24B9D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S, ms</w:t>
      </w:r>
    </w:p>
    <w:p w14:paraId="3DDBAB1D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Used in animation, transition and related properties</w:t>
      </w:r>
    </w:p>
    <w:p w14:paraId="2F4052A6" w14:textId="77777777" w:rsidR="00B71BFA" w:rsidRDefault="00B71BFA" w:rsidP="009C451E">
      <w:pPr>
        <w:pStyle w:val="ListParagraph"/>
        <w:numPr>
          <w:ilvl w:val="4"/>
          <w:numId w:val="12"/>
        </w:numPr>
      </w:pPr>
      <w:r>
        <w:t>Frequency Units</w:t>
      </w:r>
    </w:p>
    <w:p w14:paraId="51AF7F59" w14:textId="77777777" w:rsidR="00B71BFA" w:rsidRDefault="00B71BFA" w:rsidP="009C451E">
      <w:pPr>
        <w:pStyle w:val="ListParagraph"/>
        <w:numPr>
          <w:ilvl w:val="5"/>
          <w:numId w:val="12"/>
        </w:numPr>
      </w:pPr>
      <w:r>
        <w:t>Hz, kHz</w:t>
      </w:r>
    </w:p>
    <w:p w14:paraId="54B55964" w14:textId="77777777" w:rsidR="00B71BFA" w:rsidRDefault="009C451E" w:rsidP="009C451E">
      <w:pPr>
        <w:pStyle w:val="ListParagraph"/>
        <w:numPr>
          <w:ilvl w:val="5"/>
          <w:numId w:val="12"/>
        </w:numPr>
      </w:pPr>
      <w:r>
        <w:t>I</w:t>
      </w:r>
      <w:r w:rsidR="00B71BFA">
        <w:t>nitially</w:t>
      </w:r>
      <w:r>
        <w:t xml:space="preserve"> introduced in CSS2 for the (obsoleted) aural media type; reintrodu</w:t>
      </w:r>
      <w:r w:rsidR="00EA7C08">
        <w:t>ced in CSS3, but is correctly un</w:t>
      </w:r>
      <w:r>
        <w:t>used</w:t>
      </w:r>
    </w:p>
    <w:p w14:paraId="4C3325EC" w14:textId="77777777" w:rsidR="009C451E" w:rsidRDefault="009C451E" w:rsidP="009C451E">
      <w:pPr>
        <w:pStyle w:val="ListParagraph"/>
        <w:numPr>
          <w:ilvl w:val="4"/>
          <w:numId w:val="12"/>
        </w:numPr>
      </w:pPr>
      <w:r>
        <w:t>Resolution Units</w:t>
      </w:r>
    </w:p>
    <w:p w14:paraId="6142AB58" w14:textId="77777777" w:rsidR="009C451E" w:rsidRDefault="009C451E" w:rsidP="009C451E">
      <w:pPr>
        <w:pStyle w:val="ListParagraph"/>
        <w:numPr>
          <w:ilvl w:val="5"/>
          <w:numId w:val="12"/>
        </w:numPr>
      </w:pPr>
      <w:r>
        <w:t>Dp, dpcm, dppx</w:t>
      </w:r>
    </w:p>
    <w:p w14:paraId="55B43C4A" w14:textId="77777777" w:rsidR="009C451E" w:rsidRDefault="009C451E" w:rsidP="009C451E">
      <w:pPr>
        <w:pStyle w:val="ListParagraph"/>
        <w:numPr>
          <w:ilvl w:val="5"/>
          <w:numId w:val="12"/>
        </w:numPr>
      </w:pPr>
      <w:r>
        <w:lastRenderedPageBreak/>
        <w:t>Used in media queries</w:t>
      </w:r>
    </w:p>
    <w:p w14:paraId="7E79BD3E" w14:textId="77777777" w:rsidR="009C451E" w:rsidRDefault="009C451E" w:rsidP="009C451E"/>
    <w:p w14:paraId="1F5DF5FA" w14:textId="77777777" w:rsidR="009C451E" w:rsidRDefault="009C451E" w:rsidP="009C451E">
      <w:pPr>
        <w:pStyle w:val="ListParagraph"/>
        <w:numPr>
          <w:ilvl w:val="2"/>
          <w:numId w:val="12"/>
        </w:numPr>
      </w:pPr>
      <w:r>
        <w:t>Percentages</w:t>
      </w:r>
    </w:p>
    <w:p w14:paraId="72B2346F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>Number with a% suffix</w:t>
      </w:r>
    </w:p>
    <w:p w14:paraId="39928481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>Calculated  as a percentage of some value (usually taken from the par)</w:t>
      </w:r>
    </w:p>
    <w:p w14:paraId="44F21E35" w14:textId="77777777" w:rsidR="009C451E" w:rsidRDefault="009C451E" w:rsidP="009C451E"/>
    <w:p w14:paraId="177DACD3" w14:textId="77777777" w:rsidR="009C451E" w:rsidRDefault="009C451E" w:rsidP="009C451E">
      <w:pPr>
        <w:pStyle w:val="ListParagraph"/>
        <w:numPr>
          <w:ilvl w:val="2"/>
          <w:numId w:val="12"/>
        </w:numPr>
      </w:pPr>
      <w:r>
        <w:t>URLs and URIs</w:t>
      </w:r>
    </w:p>
    <w:p w14:paraId="4B5BDEC3" w14:textId="77777777" w:rsidR="009C451E" w:rsidRDefault="009C451E" w:rsidP="009C451E">
      <w:pPr>
        <w:pStyle w:val="ListParagraph"/>
        <w:numPr>
          <w:ilvl w:val="3"/>
          <w:numId w:val="12"/>
        </w:numPr>
      </w:pPr>
      <w:r>
        <w:t xml:space="preserve">url() function with an absolute or relative (to the </w:t>
      </w:r>
      <w:r w:rsidR="00EA7C08">
        <w:t>stylesheet) URL parameter</w:t>
      </w:r>
    </w:p>
    <w:p w14:paraId="1E7DBCF4" w14:textId="77777777" w:rsidR="00EA7C08" w:rsidRDefault="00EA7C08" w:rsidP="009C451E">
      <w:pPr>
        <w:pStyle w:val="ListParagraph"/>
        <w:numPr>
          <w:ilvl w:val="3"/>
          <w:numId w:val="12"/>
        </w:numPr>
      </w:pPr>
      <w:r>
        <w:t>denotes a pointer to a resource, such as an image or a font</w:t>
      </w:r>
    </w:p>
    <w:p w14:paraId="58C69583" w14:textId="77777777" w:rsidR="00EA7C08" w:rsidRDefault="00EA7C08" w:rsidP="00EA7C08">
      <w:pPr>
        <w:pStyle w:val="ListParagraph"/>
        <w:ind w:left="2160"/>
      </w:pPr>
    </w:p>
    <w:p w14:paraId="55629742" w14:textId="77777777" w:rsidR="00EA7C08" w:rsidRDefault="00EA7C08" w:rsidP="00EA7C08">
      <w:pPr>
        <w:pStyle w:val="ListParagraph"/>
        <w:numPr>
          <w:ilvl w:val="2"/>
          <w:numId w:val="12"/>
        </w:numPr>
      </w:pPr>
      <w:r>
        <w:t>Colors</w:t>
      </w:r>
    </w:p>
    <w:p w14:paraId="4251A28E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Color keywords</w:t>
      </w:r>
    </w:p>
    <w:p w14:paraId="50D60AC9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RGB hexadecimal notation</w:t>
      </w:r>
    </w:p>
    <w:p w14:paraId="3E689BC2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RGB functions</w:t>
      </w:r>
    </w:p>
    <w:p w14:paraId="4E2C3A0B" w14:textId="77777777" w:rsidR="00EA7C08" w:rsidRDefault="00EA7C08" w:rsidP="00EA7C08">
      <w:pPr>
        <w:pStyle w:val="ListParagraph"/>
        <w:numPr>
          <w:ilvl w:val="3"/>
          <w:numId w:val="12"/>
        </w:numPr>
      </w:pPr>
      <w:r>
        <w:t>HSL functions</w:t>
      </w:r>
    </w:p>
    <w:p w14:paraId="11BB864D" w14:textId="77777777" w:rsidR="00E85C10" w:rsidRDefault="00E85C10" w:rsidP="00EA7C08">
      <w:pPr>
        <w:pStyle w:val="ListParagraph"/>
        <w:numPr>
          <w:ilvl w:val="3"/>
          <w:numId w:val="12"/>
        </w:numPr>
      </w:pPr>
      <w:r>
        <w:t>Currentcolor, transparent</w:t>
      </w:r>
    </w:p>
    <w:p w14:paraId="621BE454" w14:textId="77777777" w:rsidR="00031819" w:rsidRDefault="00031819" w:rsidP="00031819"/>
    <w:p w14:paraId="631358BC" w14:textId="77777777" w:rsidR="00031819" w:rsidRDefault="00031819" w:rsidP="00031819">
      <w:pPr>
        <w:pStyle w:val="ListParagraph"/>
        <w:numPr>
          <w:ilvl w:val="2"/>
          <w:numId w:val="12"/>
        </w:numPr>
      </w:pPr>
      <w:r>
        <w:t>Strings</w:t>
      </w:r>
    </w:p>
    <w:p w14:paraId="7840058D" w14:textId="77777777" w:rsidR="00031819" w:rsidRDefault="00031819" w:rsidP="00031819">
      <w:pPr>
        <w:pStyle w:val="ListParagraph"/>
        <w:numPr>
          <w:ilvl w:val="3"/>
          <w:numId w:val="12"/>
        </w:numPr>
      </w:pPr>
      <w:r>
        <w:t>Delimited by single quotes (‘) or double quotes (“)</w:t>
      </w:r>
    </w:p>
    <w:p w14:paraId="4B21E995" w14:textId="77777777" w:rsidR="00031819" w:rsidRDefault="00031819" w:rsidP="00031819"/>
    <w:p w14:paraId="6F0AE09A" w14:textId="77777777" w:rsidR="00031819" w:rsidRDefault="00031819" w:rsidP="00031819">
      <w:pPr>
        <w:pStyle w:val="ListParagraph"/>
        <w:numPr>
          <w:ilvl w:val="2"/>
          <w:numId w:val="12"/>
        </w:numPr>
      </w:pPr>
      <w:r>
        <w:t>Functions</w:t>
      </w:r>
    </w:p>
    <w:p w14:paraId="0F576E3B" w14:textId="77777777" w:rsidR="00E85C10" w:rsidRDefault="00E85C10" w:rsidP="00E85C10">
      <w:pPr>
        <w:ind w:left="720"/>
      </w:pPr>
    </w:p>
    <w:p w14:paraId="282C91B2" w14:textId="77777777" w:rsidR="00E85C10" w:rsidRDefault="00E85C10" w:rsidP="00E85C10">
      <w:pPr>
        <w:ind w:left="720"/>
      </w:pPr>
      <w:r>
        <w:t>CSS Preprocessors. Frameworks and Polyfills</w:t>
      </w:r>
    </w:p>
    <w:p w14:paraId="50DE1F59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t>CSS Preprocessors</w:t>
      </w:r>
    </w:p>
    <w:p w14:paraId="74657052" w14:textId="77777777" w:rsidR="00E85C10" w:rsidRDefault="00E85C10" w:rsidP="00E85C10">
      <w:pPr>
        <w:pStyle w:val="ListParagraph"/>
        <w:numPr>
          <w:ilvl w:val="1"/>
          <w:numId w:val="17"/>
        </w:numPr>
      </w:pPr>
      <w:r>
        <w:t>G</w:t>
      </w:r>
      <w:r w:rsidR="00161E3D">
        <w:t>enerate</w:t>
      </w:r>
      <w:r>
        <w:t xml:space="preserve"> CSS a custom language syntax that typically includes features that don’t exist in pure CSS (e.g. Variables, Control Flow, Nesting, Mixins, Functions, etc.)</w:t>
      </w:r>
    </w:p>
    <w:p w14:paraId="7292F591" w14:textId="77777777" w:rsidR="00E85C10" w:rsidRDefault="00E85C10" w:rsidP="00E85C10"/>
    <w:p w14:paraId="0AE3BE94" w14:textId="77777777" w:rsidR="00E85C10" w:rsidRDefault="00E85C10" w:rsidP="00E85C10">
      <w:pPr>
        <w:ind w:left="1800"/>
      </w:pPr>
      <w:r>
        <w:t>e.g SASS, LESS, Stylus, SCSS *more popular</w:t>
      </w:r>
    </w:p>
    <w:p w14:paraId="5E12F3D4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t>CSS Frameworks</w:t>
      </w:r>
    </w:p>
    <w:p w14:paraId="1820F179" w14:textId="77777777" w:rsidR="00E85C10" w:rsidRDefault="00E85C10" w:rsidP="00E85C10">
      <w:pPr>
        <w:pStyle w:val="ListParagraph"/>
        <w:numPr>
          <w:ilvl w:val="1"/>
          <w:numId w:val="17"/>
        </w:numPr>
      </w:pPr>
      <w:r>
        <w:t>Provides predefined CSS design functionality that can be reused, extended and customized</w:t>
      </w:r>
    </w:p>
    <w:p w14:paraId="42DC602F" w14:textId="77777777" w:rsidR="00E85C10" w:rsidRDefault="00E85C10" w:rsidP="00E85C10">
      <w:pPr>
        <w:ind w:left="1080"/>
      </w:pPr>
    </w:p>
    <w:p w14:paraId="1B62D1E1" w14:textId="77777777" w:rsidR="00E85C10" w:rsidRDefault="00E85C10" w:rsidP="00E85C10">
      <w:pPr>
        <w:ind w:left="1440" w:firstLine="360"/>
      </w:pPr>
      <w:r>
        <w:t>e.g Boot</w:t>
      </w:r>
      <w:r w:rsidR="00BB4208">
        <w:t>strap, Foundation, Maximizer, etc.</w:t>
      </w:r>
    </w:p>
    <w:p w14:paraId="391A604F" w14:textId="77777777" w:rsidR="00E85C10" w:rsidRDefault="00E85C10" w:rsidP="00E85C10">
      <w:pPr>
        <w:pStyle w:val="ListParagraph"/>
        <w:numPr>
          <w:ilvl w:val="0"/>
          <w:numId w:val="17"/>
        </w:numPr>
      </w:pPr>
      <w:r>
        <w:lastRenderedPageBreak/>
        <w:t>CSS Polyfills</w:t>
      </w:r>
    </w:p>
    <w:p w14:paraId="08621741" w14:textId="494081AB" w:rsidR="00E85C10" w:rsidRDefault="00E85C10" w:rsidP="00E422A4">
      <w:pPr>
        <w:pStyle w:val="ListParagraph"/>
        <w:numPr>
          <w:ilvl w:val="1"/>
          <w:numId w:val="17"/>
        </w:numPr>
      </w:pPr>
      <w:r>
        <w:t xml:space="preserve">Provides </w:t>
      </w:r>
      <w:r w:rsidR="00161E3D">
        <w:t>future</w:t>
      </w:r>
      <w:r w:rsidR="008073EC">
        <w:t xml:space="preserve"> developers expect browsers to provide natively</w:t>
      </w:r>
    </w:p>
    <w:p w14:paraId="3622C293" w14:textId="77777777" w:rsidR="00E85C10" w:rsidRDefault="008073EC" w:rsidP="008073EC">
      <w:pPr>
        <w:ind w:left="1800"/>
      </w:pPr>
      <w:r>
        <w:t>e.g Modernizr, Selectivizr</w:t>
      </w:r>
      <w:r w:rsidR="00BB4208">
        <w:t>, etc.</w:t>
      </w:r>
    </w:p>
    <w:p w14:paraId="6E8F5073" w14:textId="77777777" w:rsidR="00E85C10" w:rsidRDefault="00E85C10" w:rsidP="00E85C10">
      <w:pPr>
        <w:ind w:left="720"/>
      </w:pPr>
    </w:p>
    <w:p w14:paraId="0B0E3DD2" w14:textId="4ADB1B69" w:rsidR="00E85C10" w:rsidRDefault="005C1667" w:rsidP="00E85C10">
      <w:pPr>
        <w:ind w:left="720"/>
      </w:pPr>
      <w:r>
        <w:t>2 Types of programming on the web</w:t>
      </w:r>
    </w:p>
    <w:p w14:paraId="52B77AB6" w14:textId="6556AD5B" w:rsidR="005C1667" w:rsidRDefault="005C1667" w:rsidP="005C1667">
      <w:pPr>
        <w:pStyle w:val="ListParagraph"/>
        <w:numPr>
          <w:ilvl w:val="0"/>
          <w:numId w:val="18"/>
        </w:numPr>
      </w:pPr>
      <w:r>
        <w:t>Client side</w:t>
      </w:r>
    </w:p>
    <w:p w14:paraId="494571EC" w14:textId="1FB4493B" w:rsidR="005C1667" w:rsidRDefault="005C1667" w:rsidP="005C1667">
      <w:pPr>
        <w:pStyle w:val="ListParagraph"/>
        <w:numPr>
          <w:ilvl w:val="0"/>
          <w:numId w:val="18"/>
        </w:numPr>
      </w:pPr>
      <w:r>
        <w:t>Server side</w:t>
      </w:r>
    </w:p>
    <w:p w14:paraId="626A1826" w14:textId="481376FD" w:rsidR="005C1667" w:rsidRDefault="005C1667" w:rsidP="005C1667"/>
    <w:p w14:paraId="2DC8B023" w14:textId="5034419D" w:rsidR="005C1667" w:rsidRDefault="005C1667" w:rsidP="005C1667">
      <w:r>
        <w:t>Client-Side Scripting</w:t>
      </w:r>
    </w:p>
    <w:p w14:paraId="06F764BE" w14:textId="55CE8D79" w:rsidR="005C1667" w:rsidRDefault="005C1667" w:rsidP="005C1667">
      <w:pPr>
        <w:pStyle w:val="ListParagraph"/>
        <w:numPr>
          <w:ilvl w:val="0"/>
          <w:numId w:val="19"/>
        </w:numPr>
      </w:pPr>
      <w:r>
        <w:t>Runs in the browser environment</w:t>
      </w:r>
    </w:p>
    <w:p w14:paraId="7016498C" w14:textId="57B68812" w:rsidR="005C1667" w:rsidRDefault="005C1667" w:rsidP="005C1667">
      <w:pPr>
        <w:pStyle w:val="ListParagraph"/>
        <w:numPr>
          <w:ilvl w:val="0"/>
          <w:numId w:val="19"/>
        </w:numPr>
      </w:pPr>
      <w:r>
        <w:t>Program store in a server and associate it with a webpage</w:t>
      </w:r>
    </w:p>
    <w:p w14:paraId="3474E464" w14:textId="3E908747" w:rsidR="005C1667" w:rsidRDefault="005C1667" w:rsidP="005C1667">
      <w:pPr>
        <w:pStyle w:val="ListParagraph"/>
        <w:numPr>
          <w:ilvl w:val="0"/>
          <w:numId w:val="19"/>
        </w:numPr>
      </w:pPr>
      <w:r>
        <w:t>JavaScript programming</w:t>
      </w:r>
    </w:p>
    <w:p w14:paraId="49A27959" w14:textId="7D98864B" w:rsidR="005C1667" w:rsidRDefault="005C1667" w:rsidP="005C1667">
      <w:pPr>
        <w:pStyle w:val="ListParagraph"/>
        <w:numPr>
          <w:ilvl w:val="1"/>
          <w:numId w:val="19"/>
        </w:numPr>
      </w:pPr>
      <w:r>
        <w:t>Defer attribute</w:t>
      </w:r>
    </w:p>
    <w:p w14:paraId="5F64EDC5" w14:textId="1543326A" w:rsidR="005C1667" w:rsidRDefault="005C1667" w:rsidP="005C1667">
      <w:pPr>
        <w:pStyle w:val="ListParagraph"/>
        <w:numPr>
          <w:ilvl w:val="2"/>
          <w:numId w:val="19"/>
        </w:numPr>
      </w:pPr>
      <w:r>
        <w:t>Fetch and execute after the page has fully loaded</w:t>
      </w:r>
    </w:p>
    <w:p w14:paraId="4DF1B844" w14:textId="58A50BD2" w:rsidR="005C1667" w:rsidRDefault="005C1667" w:rsidP="005C1667">
      <w:pPr>
        <w:pStyle w:val="ListParagraph"/>
        <w:numPr>
          <w:ilvl w:val="1"/>
          <w:numId w:val="19"/>
        </w:numPr>
      </w:pPr>
      <w:r>
        <w:t>Async attribute</w:t>
      </w:r>
    </w:p>
    <w:p w14:paraId="4EC36283" w14:textId="310E11F6" w:rsidR="005C1667" w:rsidRDefault="005C1667" w:rsidP="005C1667">
      <w:pPr>
        <w:pStyle w:val="ListParagraph"/>
        <w:numPr>
          <w:ilvl w:val="2"/>
          <w:numId w:val="19"/>
        </w:numPr>
      </w:pPr>
      <w:r>
        <w:t>Fetch and continue rendering after loading</w:t>
      </w:r>
    </w:p>
    <w:p w14:paraId="03D3D3E0" w14:textId="44781443" w:rsidR="005C1667" w:rsidRDefault="005C1667" w:rsidP="005C1667">
      <w:pPr>
        <w:pStyle w:val="ListParagraph"/>
        <w:numPr>
          <w:ilvl w:val="2"/>
          <w:numId w:val="19"/>
        </w:numPr>
      </w:pPr>
      <w:r>
        <w:t>Parallel</w:t>
      </w:r>
    </w:p>
    <w:p w14:paraId="6298EC87" w14:textId="2F547BF2" w:rsidR="005C1667" w:rsidRDefault="005C1667" w:rsidP="005C1667">
      <w:pPr>
        <w:pStyle w:val="ListParagraph"/>
        <w:numPr>
          <w:ilvl w:val="1"/>
          <w:numId w:val="19"/>
        </w:numPr>
      </w:pPr>
      <w:r>
        <w:t>Linked scripts</w:t>
      </w:r>
    </w:p>
    <w:p w14:paraId="5723AFC1" w14:textId="17BEB52E" w:rsidR="005C1667" w:rsidRDefault="005C1667" w:rsidP="005C1667">
      <w:pPr>
        <w:pStyle w:val="ListParagraph"/>
        <w:numPr>
          <w:ilvl w:val="2"/>
          <w:numId w:val="19"/>
        </w:numPr>
      </w:pPr>
      <w:r>
        <w:t>Can be placed at top or bottom</w:t>
      </w:r>
    </w:p>
    <w:p w14:paraId="0A3973CA" w14:textId="10043428" w:rsidR="005C1667" w:rsidRDefault="005C1667" w:rsidP="005C1667">
      <w:pPr>
        <w:pStyle w:val="ListParagraph"/>
        <w:numPr>
          <w:ilvl w:val="1"/>
          <w:numId w:val="19"/>
        </w:numPr>
      </w:pPr>
      <w:r>
        <w:t>Embedded scripts</w:t>
      </w:r>
    </w:p>
    <w:p w14:paraId="374B184F" w14:textId="3652853D" w:rsidR="005C1667" w:rsidRDefault="005C1667" w:rsidP="005C1667">
      <w:pPr>
        <w:pStyle w:val="ListParagraph"/>
        <w:numPr>
          <w:ilvl w:val="2"/>
          <w:numId w:val="19"/>
        </w:numPr>
      </w:pPr>
      <w:r>
        <w:t>Can reuse the scripts</w:t>
      </w:r>
    </w:p>
    <w:p w14:paraId="16CE52F9" w14:textId="052F087B" w:rsidR="005C1667" w:rsidRDefault="005C1667" w:rsidP="005C1667">
      <w:pPr>
        <w:pStyle w:val="ListParagraph"/>
        <w:numPr>
          <w:ilvl w:val="2"/>
          <w:numId w:val="19"/>
        </w:numPr>
      </w:pPr>
      <w:r>
        <w:t>Can be embedded anywhere in the document</w:t>
      </w:r>
    </w:p>
    <w:p w14:paraId="7865086F" w14:textId="472BAFA6" w:rsidR="005C1667" w:rsidRDefault="005C1667" w:rsidP="005C1667">
      <w:pPr>
        <w:pStyle w:val="ListParagraph"/>
        <w:numPr>
          <w:ilvl w:val="1"/>
          <w:numId w:val="19"/>
        </w:numPr>
      </w:pPr>
      <w:r>
        <w:t>Inline scripts</w:t>
      </w:r>
    </w:p>
    <w:p w14:paraId="71FE4B31" w14:textId="4A95C8CA" w:rsidR="005C1667" w:rsidRDefault="005C1667" w:rsidP="005C1667">
      <w:pPr>
        <w:pStyle w:val="ListParagraph"/>
        <w:numPr>
          <w:ilvl w:val="2"/>
          <w:numId w:val="19"/>
        </w:numPr>
      </w:pPr>
      <w:r>
        <w:t>Event attributes ( starts with on )</w:t>
      </w:r>
    </w:p>
    <w:p w14:paraId="6F44B72F" w14:textId="220D56B6" w:rsidR="005C1667" w:rsidRDefault="005C1667" w:rsidP="005C1667">
      <w:pPr>
        <w:pStyle w:val="ListParagraph"/>
        <w:numPr>
          <w:ilvl w:val="1"/>
          <w:numId w:val="19"/>
        </w:numPr>
      </w:pPr>
      <w:r>
        <w:t>Noscript</w:t>
      </w:r>
    </w:p>
    <w:p w14:paraId="696C88AE" w14:textId="4B801FA5" w:rsidR="005C1667" w:rsidRDefault="005C1667" w:rsidP="005C1667">
      <w:pPr>
        <w:pStyle w:val="ListParagraph"/>
        <w:numPr>
          <w:ilvl w:val="2"/>
          <w:numId w:val="19"/>
        </w:numPr>
      </w:pPr>
      <w:r>
        <w:t>Provides alternative</w:t>
      </w:r>
    </w:p>
    <w:p w14:paraId="0D4AEA91" w14:textId="1066B39A" w:rsidR="005C1667" w:rsidRDefault="005C1667" w:rsidP="005C1667">
      <w:pPr>
        <w:pStyle w:val="ListParagraph"/>
        <w:numPr>
          <w:ilvl w:val="0"/>
          <w:numId w:val="19"/>
        </w:numPr>
      </w:pPr>
      <w:r>
        <w:t>JavaScript Execution Environment</w:t>
      </w:r>
    </w:p>
    <w:p w14:paraId="4F04CCFF" w14:textId="1578009A" w:rsidR="005C1667" w:rsidRDefault="005C1667" w:rsidP="005C1667">
      <w:pPr>
        <w:pStyle w:val="ListParagraph"/>
        <w:numPr>
          <w:ilvl w:val="1"/>
          <w:numId w:val="19"/>
        </w:numPr>
      </w:pPr>
      <w:r>
        <w:t>Only on assigned or specific page, cannot be use to a different page</w:t>
      </w:r>
    </w:p>
    <w:p w14:paraId="37BBDE93" w14:textId="65C9A2E4" w:rsidR="005C1667" w:rsidRDefault="005C1667" w:rsidP="005C1667">
      <w:pPr>
        <w:pStyle w:val="ListParagraph"/>
        <w:numPr>
          <w:ilvl w:val="1"/>
          <w:numId w:val="19"/>
        </w:numPr>
      </w:pPr>
      <w:r>
        <w:t>Core JavaScript(ECMAScript) Language and API</w:t>
      </w:r>
    </w:p>
    <w:p w14:paraId="037AFA3F" w14:textId="4CE4E1F5" w:rsidR="005C1667" w:rsidRDefault="005C1667" w:rsidP="005C1667">
      <w:pPr>
        <w:pStyle w:val="ListParagraph"/>
        <w:numPr>
          <w:ilvl w:val="1"/>
          <w:numId w:val="19"/>
        </w:numPr>
      </w:pPr>
      <w:r>
        <w:t>(Traditional) Browser Object Model (BOM)</w:t>
      </w:r>
    </w:p>
    <w:p w14:paraId="03BD52CB" w14:textId="6CFD3C55" w:rsidR="005C1667" w:rsidRDefault="005C1667" w:rsidP="005C1667">
      <w:pPr>
        <w:pStyle w:val="ListParagraph"/>
        <w:numPr>
          <w:ilvl w:val="2"/>
          <w:numId w:val="19"/>
        </w:numPr>
      </w:pPr>
      <w:r>
        <w:t>Window, Navigation, Location, History</w:t>
      </w:r>
    </w:p>
    <w:p w14:paraId="4A007A8C" w14:textId="37DEF474" w:rsidR="005C1667" w:rsidRDefault="005C1667" w:rsidP="005C1667">
      <w:pPr>
        <w:pStyle w:val="ListParagraph"/>
        <w:numPr>
          <w:ilvl w:val="1"/>
          <w:numId w:val="19"/>
        </w:numPr>
      </w:pPr>
      <w:r>
        <w:t>Document Object Model (DOM)</w:t>
      </w:r>
    </w:p>
    <w:p w14:paraId="7F54D1D1" w14:textId="5109B0A3" w:rsidR="005C1667" w:rsidRDefault="005C1667" w:rsidP="005C1667">
      <w:pPr>
        <w:pStyle w:val="ListParagraph"/>
        <w:numPr>
          <w:ilvl w:val="2"/>
          <w:numId w:val="19"/>
        </w:numPr>
      </w:pPr>
      <w:r>
        <w:t>Node, Document, Element, Text, Attr, DocumentType, Comment</w:t>
      </w:r>
    </w:p>
    <w:p w14:paraId="7BCA41B1" w14:textId="6211C4D2" w:rsidR="005C1667" w:rsidRDefault="005C1667" w:rsidP="005C1667">
      <w:pPr>
        <w:pStyle w:val="ListParagraph"/>
        <w:numPr>
          <w:ilvl w:val="2"/>
          <w:numId w:val="19"/>
        </w:numPr>
      </w:pPr>
      <w:r>
        <w:t>Event, EventTarget, EventListener</w:t>
      </w:r>
    </w:p>
    <w:p w14:paraId="5EB88826" w14:textId="54E6E9A5" w:rsidR="005C1667" w:rsidRDefault="005C1667" w:rsidP="005C1667">
      <w:pPr>
        <w:pStyle w:val="ListParagraph"/>
        <w:numPr>
          <w:ilvl w:val="2"/>
          <w:numId w:val="19"/>
        </w:numPr>
      </w:pPr>
      <w:r>
        <w:t>CSSStyleSheet, CSSRule</w:t>
      </w:r>
    </w:p>
    <w:p w14:paraId="399E4D63" w14:textId="73B2FB38" w:rsidR="005C1667" w:rsidRDefault="005C1667" w:rsidP="005C1667">
      <w:pPr>
        <w:pStyle w:val="ListParagraph"/>
        <w:numPr>
          <w:ilvl w:val="1"/>
          <w:numId w:val="19"/>
        </w:numPr>
      </w:pPr>
      <w:r>
        <w:t>Miscellaneous JavaScript Web APIs</w:t>
      </w:r>
    </w:p>
    <w:p w14:paraId="345C8F34" w14:textId="651B6D6B" w:rsidR="005C1667" w:rsidRDefault="005C1667" w:rsidP="005C1667">
      <w:pPr>
        <w:pStyle w:val="ListParagraph"/>
        <w:numPr>
          <w:ilvl w:val="2"/>
          <w:numId w:val="19"/>
        </w:numPr>
      </w:pPr>
      <w:r>
        <w:t>Geolocation, IndexedDB, Local Storage, Push Notification, Service Workers, Web Sockets, Web Workers, AJAX</w:t>
      </w:r>
    </w:p>
    <w:p w14:paraId="6841897F" w14:textId="68CB5863" w:rsidR="005C1667" w:rsidRDefault="005C1667" w:rsidP="005C1667">
      <w:pPr>
        <w:pStyle w:val="ListParagraph"/>
        <w:numPr>
          <w:ilvl w:val="1"/>
          <w:numId w:val="19"/>
        </w:numPr>
      </w:pPr>
      <w:r>
        <w:t>Most of the APIs are accessed from scripts via theglobal object window</w:t>
      </w:r>
    </w:p>
    <w:p w14:paraId="5C0ACED7" w14:textId="1E3AF72E" w:rsidR="005C1667" w:rsidRDefault="005C1667" w:rsidP="005C1667">
      <w:pPr>
        <w:pStyle w:val="ListParagraph"/>
        <w:numPr>
          <w:ilvl w:val="0"/>
          <w:numId w:val="19"/>
        </w:numPr>
      </w:pPr>
      <w:r>
        <w:t>Document object Model (DOM)</w:t>
      </w:r>
    </w:p>
    <w:p w14:paraId="57296CE3" w14:textId="3E7C0C20" w:rsidR="005C1667" w:rsidRDefault="005C1667" w:rsidP="005C1667">
      <w:pPr>
        <w:pStyle w:val="ListParagraph"/>
        <w:numPr>
          <w:ilvl w:val="1"/>
          <w:numId w:val="19"/>
        </w:numPr>
      </w:pPr>
      <w:r>
        <w:lastRenderedPageBreak/>
        <w:t>Most important</w:t>
      </w:r>
    </w:p>
    <w:p w14:paraId="37E9FDCC" w14:textId="0EBE1C7A" w:rsidR="005C1667" w:rsidRDefault="005C1667" w:rsidP="005C1667">
      <w:pPr>
        <w:pStyle w:val="ListParagraph"/>
        <w:numPr>
          <w:ilvl w:val="1"/>
          <w:numId w:val="19"/>
        </w:numPr>
      </w:pPr>
      <w:r>
        <w:t>API that allows access to the HTML document from</w:t>
      </w:r>
      <w:r w:rsidR="00422DA7">
        <w:t xml:space="preserve"> within scripts associated with the web page</w:t>
      </w:r>
    </w:p>
    <w:p w14:paraId="2E572134" w14:textId="7742F392" w:rsidR="00422DA7" w:rsidRDefault="00422DA7" w:rsidP="00422DA7">
      <w:pPr>
        <w:pStyle w:val="ListParagraph"/>
        <w:numPr>
          <w:ilvl w:val="2"/>
          <w:numId w:val="19"/>
        </w:numPr>
      </w:pPr>
      <w:r>
        <w:t>A parsed HTML document is presented by a DOM tree, which contains nodes representing elements, element attributes, textual content and other HTML document components</w:t>
      </w:r>
    </w:p>
    <w:p w14:paraId="5E870CD1" w14:textId="5A5CF695" w:rsidR="00422DA7" w:rsidRDefault="00422DA7" w:rsidP="00422DA7">
      <w:pPr>
        <w:pStyle w:val="ListParagraph"/>
        <w:numPr>
          <w:ilvl w:val="2"/>
          <w:numId w:val="19"/>
        </w:numPr>
      </w:pPr>
      <w:r>
        <w:t>Node- primary data type for Document Object Model</w:t>
      </w:r>
    </w:p>
    <w:p w14:paraId="3B6C94F6" w14:textId="77E1DEE9" w:rsidR="00422DA7" w:rsidRDefault="00422DA7" w:rsidP="00422DA7">
      <w:pPr>
        <w:pStyle w:val="ListParagraph"/>
        <w:numPr>
          <w:ilvl w:val="3"/>
          <w:numId w:val="19"/>
        </w:numPr>
      </w:pPr>
      <w:r>
        <w:t>Text nodes exist in DOM</w:t>
      </w:r>
    </w:p>
    <w:p w14:paraId="2F317A72" w14:textId="3811A20A" w:rsidR="00422DA7" w:rsidRDefault="00422DA7" w:rsidP="00422DA7">
      <w:pPr>
        <w:pStyle w:val="ListParagraph"/>
        <w:numPr>
          <w:ilvl w:val="1"/>
          <w:numId w:val="19"/>
        </w:numPr>
      </w:pPr>
      <w:r>
        <w:t>Accessed via Document object property of the global window object</w:t>
      </w:r>
    </w:p>
    <w:p w14:paraId="17822F81" w14:textId="53DA055F" w:rsidR="00422DA7" w:rsidRDefault="00422DA7" w:rsidP="00422DA7">
      <w:pPr>
        <w:pStyle w:val="ListParagraph"/>
        <w:numPr>
          <w:ilvl w:val="1"/>
          <w:numId w:val="19"/>
        </w:numPr>
      </w:pPr>
      <w:r>
        <w:t>Functionalities</w:t>
      </w:r>
    </w:p>
    <w:p w14:paraId="33D6B842" w14:textId="18A4825A" w:rsidR="00422DA7" w:rsidRDefault="00422DA7" w:rsidP="00422DA7">
      <w:pPr>
        <w:pStyle w:val="ListParagraph"/>
        <w:numPr>
          <w:ilvl w:val="2"/>
          <w:numId w:val="19"/>
        </w:numPr>
      </w:pPr>
      <w:r>
        <w:t>Retrieve references to nodes (or node collection) in the DOM</w:t>
      </w:r>
    </w:p>
    <w:p w14:paraId="7A2963A6" w14:textId="65DEEA85" w:rsidR="00422DA7" w:rsidRDefault="00422DA7" w:rsidP="00422DA7">
      <w:pPr>
        <w:pStyle w:val="ListParagraph"/>
        <w:numPr>
          <w:ilvl w:val="3"/>
          <w:numId w:val="19"/>
        </w:numPr>
      </w:pPr>
      <w:r>
        <w:t>getElementByID()</w:t>
      </w:r>
    </w:p>
    <w:p w14:paraId="33D7EAAD" w14:textId="214514BE" w:rsidR="00422DA7" w:rsidRDefault="00422DA7" w:rsidP="00422DA7">
      <w:pPr>
        <w:pStyle w:val="ListParagraph"/>
        <w:numPr>
          <w:ilvl w:val="3"/>
          <w:numId w:val="19"/>
        </w:numPr>
      </w:pPr>
      <w:r>
        <w:t>getElementsByTagName(),getElementsByClassName(), getElementsByName()</w:t>
      </w:r>
    </w:p>
    <w:p w14:paraId="7239796A" w14:textId="67C3D970" w:rsidR="00422DA7" w:rsidRDefault="00422DA7" w:rsidP="00422DA7">
      <w:pPr>
        <w:pStyle w:val="ListParagraph"/>
        <w:numPr>
          <w:ilvl w:val="3"/>
          <w:numId w:val="19"/>
        </w:numPr>
      </w:pPr>
      <w:r>
        <w:t>querySelector(),querySelectorAll()</w:t>
      </w:r>
    </w:p>
    <w:p w14:paraId="5F798B3B" w14:textId="1CB0B547" w:rsidR="00422DA7" w:rsidRDefault="00422DA7" w:rsidP="00422DA7">
      <w:pPr>
        <w:pStyle w:val="ListParagraph"/>
        <w:numPr>
          <w:ilvl w:val="2"/>
          <w:numId w:val="19"/>
        </w:numPr>
      </w:pPr>
      <w:r>
        <w:t>nodeName=tag name</w:t>
      </w:r>
    </w:p>
    <w:p w14:paraId="42272D40" w14:textId="7E478E84" w:rsidR="00422DA7" w:rsidRDefault="00422DA7" w:rsidP="00422DA7">
      <w:pPr>
        <w:pStyle w:val="ListParagraph"/>
        <w:numPr>
          <w:ilvl w:val="2"/>
          <w:numId w:val="19"/>
        </w:numPr>
      </w:pPr>
      <w:r>
        <w:t>traverse the DOM tree(from a given node)</w:t>
      </w:r>
    </w:p>
    <w:p w14:paraId="1A334894" w14:textId="0F3B9B27" w:rsidR="00422DA7" w:rsidRDefault="00422DA7" w:rsidP="00422DA7">
      <w:pPr>
        <w:pStyle w:val="ListParagraph"/>
        <w:numPr>
          <w:ilvl w:val="3"/>
          <w:numId w:val="19"/>
        </w:numPr>
      </w:pPr>
      <w:r>
        <w:t>parentNode, parentElement</w:t>
      </w:r>
    </w:p>
    <w:p w14:paraId="7CBBCE5B" w14:textId="36066BC1" w:rsidR="00422DA7" w:rsidRDefault="00422DA7" w:rsidP="00422DA7">
      <w:pPr>
        <w:pStyle w:val="ListParagraph"/>
        <w:numPr>
          <w:ilvl w:val="3"/>
          <w:numId w:val="19"/>
        </w:numPr>
      </w:pPr>
      <w:r>
        <w:t>childNodes, children</w:t>
      </w:r>
    </w:p>
    <w:p w14:paraId="2F608BC7" w14:textId="232CEA50" w:rsidR="00422DA7" w:rsidRDefault="00422DA7" w:rsidP="00422DA7">
      <w:pPr>
        <w:pStyle w:val="ListParagraph"/>
        <w:numPr>
          <w:ilvl w:val="3"/>
          <w:numId w:val="19"/>
        </w:numPr>
      </w:pPr>
      <w:r>
        <w:t>firstChild,lastChild,nextSibling,previousSibling</w:t>
      </w:r>
    </w:p>
    <w:p w14:paraId="0D25B324" w14:textId="1B946474" w:rsidR="00422DA7" w:rsidRDefault="00422DA7" w:rsidP="00422DA7">
      <w:pPr>
        <w:pStyle w:val="ListParagraph"/>
        <w:numPr>
          <w:ilvl w:val="3"/>
          <w:numId w:val="19"/>
        </w:numPr>
      </w:pPr>
      <w:r>
        <w:t>firstElementChild,lastElementChild,nextElementSibling,previousElementSibling</w:t>
      </w:r>
    </w:p>
    <w:p w14:paraId="26DE67D2" w14:textId="2F2807E0" w:rsidR="00422DA7" w:rsidRDefault="00422DA7" w:rsidP="00422DA7">
      <w:pPr>
        <w:pStyle w:val="ListParagraph"/>
        <w:numPr>
          <w:ilvl w:val="2"/>
          <w:numId w:val="19"/>
        </w:numPr>
      </w:pPr>
      <w:r>
        <w:t>construct/copy nodes</w:t>
      </w:r>
    </w:p>
    <w:p w14:paraId="2DC2EEB9" w14:textId="3FE6B3A2" w:rsidR="00422DA7" w:rsidRDefault="00422DA7" w:rsidP="00422DA7">
      <w:pPr>
        <w:pStyle w:val="ListParagraph"/>
        <w:numPr>
          <w:ilvl w:val="3"/>
          <w:numId w:val="19"/>
        </w:numPr>
      </w:pPr>
      <w:r>
        <w:t>createElement(), createTextNode(), createAttribute()</w:t>
      </w:r>
      <w:bookmarkStart w:id="0" w:name="_GoBack"/>
      <w:bookmarkEnd w:id="0"/>
    </w:p>
    <w:p w14:paraId="3C666673" w14:textId="77777777" w:rsidR="00E85C10" w:rsidRDefault="00E85C10" w:rsidP="00E85C10">
      <w:pPr>
        <w:ind w:left="720"/>
      </w:pPr>
    </w:p>
    <w:p w14:paraId="3F75165B" w14:textId="77777777" w:rsidR="00E85C10" w:rsidRDefault="00E85C10" w:rsidP="00E85C10">
      <w:pPr>
        <w:ind w:left="720"/>
      </w:pPr>
    </w:p>
    <w:p w14:paraId="09E76CF7" w14:textId="77777777" w:rsidR="00E85C10" w:rsidRDefault="00E85C10" w:rsidP="00E85C10">
      <w:pPr>
        <w:ind w:left="720"/>
      </w:pPr>
    </w:p>
    <w:p w14:paraId="0E4BF349" w14:textId="77777777" w:rsidR="00E85C10" w:rsidRDefault="00E85C10" w:rsidP="00E85C10">
      <w:pPr>
        <w:ind w:left="720"/>
      </w:pPr>
    </w:p>
    <w:p w14:paraId="12C0E9CD" w14:textId="77777777" w:rsidR="00E85C10" w:rsidRDefault="00E85C10" w:rsidP="00E85C10">
      <w:pPr>
        <w:ind w:left="720"/>
      </w:pPr>
    </w:p>
    <w:p w14:paraId="0DD60C62" w14:textId="77777777" w:rsidR="00E85C10" w:rsidRDefault="00E85C10" w:rsidP="00E85C10">
      <w:pPr>
        <w:ind w:left="720"/>
      </w:pPr>
    </w:p>
    <w:p w14:paraId="67A5B3D6" w14:textId="77777777" w:rsidR="00E85C10" w:rsidRDefault="00E85C10" w:rsidP="00E85C10">
      <w:pPr>
        <w:ind w:left="720"/>
      </w:pPr>
      <w:r>
        <w:t>Sites:</w:t>
      </w:r>
    </w:p>
    <w:p w14:paraId="5AF10756" w14:textId="77777777" w:rsidR="00E85C10" w:rsidRDefault="00E85C10" w:rsidP="00E85C10">
      <w:pPr>
        <w:ind w:left="720"/>
      </w:pPr>
      <w:r>
        <w:t>colour-affects.co.uk/psychological-properties-of-colours</w:t>
      </w:r>
    </w:p>
    <w:p w14:paraId="6BB34BFA" w14:textId="77777777" w:rsidR="00E85C10" w:rsidRDefault="00E85C10" w:rsidP="00E85C10">
      <w:pPr>
        <w:ind w:left="720"/>
      </w:pPr>
      <w:r>
        <w:t>quackit.com/CSS/functions/</w:t>
      </w:r>
    </w:p>
    <w:p w14:paraId="58769893" w14:textId="77777777" w:rsidR="00E85C10" w:rsidRDefault="00E85C10" w:rsidP="00E85C10">
      <w:pPr>
        <w:ind w:left="720"/>
      </w:pPr>
      <w:r>
        <w:t>develop.mozilla.org/en-US/docs/Web/CSS/CSS-Type</w:t>
      </w:r>
    </w:p>
    <w:p w14:paraId="58C828D3" w14:textId="77777777" w:rsidR="00E85C10" w:rsidRDefault="00E85C10" w:rsidP="00E85C10">
      <w:pPr>
        <w:ind w:left="720"/>
      </w:pPr>
      <w:r>
        <w:t>saas-lang.com/documentation/Saas/script/functions.html</w:t>
      </w:r>
    </w:p>
    <w:p w14:paraId="11D3164C" w14:textId="77777777" w:rsidR="00B71BFA" w:rsidRPr="00315B3B" w:rsidRDefault="00B71BFA" w:rsidP="00B71BFA">
      <w:pPr>
        <w:ind w:left="2880" w:firstLine="720"/>
      </w:pPr>
    </w:p>
    <w:sectPr w:rsidR="00B71BFA" w:rsidRPr="00315B3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F5A8A"/>
    <w:multiLevelType w:val="hybridMultilevel"/>
    <w:tmpl w:val="4A8C6436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1D74993"/>
    <w:multiLevelType w:val="hybridMultilevel"/>
    <w:tmpl w:val="406A93F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643D9"/>
    <w:multiLevelType w:val="hybridMultilevel"/>
    <w:tmpl w:val="53A8D43A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3CDA29F1"/>
    <w:multiLevelType w:val="hybridMultilevel"/>
    <w:tmpl w:val="5B16C1A6"/>
    <w:lvl w:ilvl="0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402F02E8"/>
    <w:multiLevelType w:val="hybridMultilevel"/>
    <w:tmpl w:val="6B9811EC"/>
    <w:lvl w:ilvl="0" w:tplc="3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45D13893"/>
    <w:multiLevelType w:val="hybridMultilevel"/>
    <w:tmpl w:val="8D88122A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BA10FA"/>
    <w:multiLevelType w:val="hybridMultilevel"/>
    <w:tmpl w:val="B3F8AD84"/>
    <w:lvl w:ilvl="0" w:tplc="3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671EC4"/>
    <w:multiLevelType w:val="hybridMultilevel"/>
    <w:tmpl w:val="103C38C2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D9C2689"/>
    <w:multiLevelType w:val="hybridMultilevel"/>
    <w:tmpl w:val="3ED0046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554D3CD9"/>
    <w:multiLevelType w:val="hybridMultilevel"/>
    <w:tmpl w:val="F9DCF3BC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A92567"/>
    <w:multiLevelType w:val="hybridMultilevel"/>
    <w:tmpl w:val="C308ACC4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BC721D9"/>
    <w:multiLevelType w:val="hybridMultilevel"/>
    <w:tmpl w:val="85B4B9E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2657A16"/>
    <w:multiLevelType w:val="hybridMultilevel"/>
    <w:tmpl w:val="CF14D738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3EA5D28"/>
    <w:multiLevelType w:val="hybridMultilevel"/>
    <w:tmpl w:val="059A62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704A1ADD"/>
    <w:multiLevelType w:val="hybridMultilevel"/>
    <w:tmpl w:val="BA3AC282"/>
    <w:lvl w:ilvl="0" w:tplc="3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5" w15:restartNumberingAfterBreak="0">
    <w:nsid w:val="758D69DA"/>
    <w:multiLevelType w:val="hybridMultilevel"/>
    <w:tmpl w:val="212AD4A4"/>
    <w:lvl w:ilvl="0" w:tplc="3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1" w:tplc="3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8F648B9"/>
    <w:multiLevelType w:val="hybridMultilevel"/>
    <w:tmpl w:val="6784D21E"/>
    <w:lvl w:ilvl="0" w:tplc="3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E3F19B6"/>
    <w:multiLevelType w:val="hybridMultilevel"/>
    <w:tmpl w:val="07301E5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FC56D57"/>
    <w:multiLevelType w:val="hybridMultilevel"/>
    <w:tmpl w:val="D21CF9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10"/>
  </w:num>
  <w:num w:numId="4">
    <w:abstractNumId w:val="15"/>
  </w:num>
  <w:num w:numId="5">
    <w:abstractNumId w:val="6"/>
  </w:num>
  <w:num w:numId="6">
    <w:abstractNumId w:val="3"/>
  </w:num>
  <w:num w:numId="7">
    <w:abstractNumId w:val="11"/>
  </w:num>
  <w:num w:numId="8">
    <w:abstractNumId w:val="0"/>
  </w:num>
  <w:num w:numId="9">
    <w:abstractNumId w:val="7"/>
  </w:num>
  <w:num w:numId="10">
    <w:abstractNumId w:val="12"/>
  </w:num>
  <w:num w:numId="11">
    <w:abstractNumId w:val="14"/>
  </w:num>
  <w:num w:numId="12">
    <w:abstractNumId w:val="17"/>
  </w:num>
  <w:num w:numId="13">
    <w:abstractNumId w:val="16"/>
  </w:num>
  <w:num w:numId="14">
    <w:abstractNumId w:val="9"/>
  </w:num>
  <w:num w:numId="15">
    <w:abstractNumId w:val="5"/>
  </w:num>
  <w:num w:numId="16">
    <w:abstractNumId w:val="1"/>
  </w:num>
  <w:num w:numId="17">
    <w:abstractNumId w:val="8"/>
  </w:num>
  <w:num w:numId="18">
    <w:abstractNumId w:val="13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GwtDQ0tzQ2srA0tzBQ0lEKTi0uzszPAykwrgUAx4KASywAAAA="/>
  </w:docVars>
  <w:rsids>
    <w:rsidRoot w:val="008F4A54"/>
    <w:rsid w:val="00031819"/>
    <w:rsid w:val="000D0F1A"/>
    <w:rsid w:val="00161E3D"/>
    <w:rsid w:val="002141FA"/>
    <w:rsid w:val="00315B3B"/>
    <w:rsid w:val="00422DA7"/>
    <w:rsid w:val="00547B70"/>
    <w:rsid w:val="005C1667"/>
    <w:rsid w:val="008073EC"/>
    <w:rsid w:val="008E7567"/>
    <w:rsid w:val="008F4A54"/>
    <w:rsid w:val="00932F99"/>
    <w:rsid w:val="009C451E"/>
    <w:rsid w:val="00A245D3"/>
    <w:rsid w:val="00A83FE9"/>
    <w:rsid w:val="00B71BFA"/>
    <w:rsid w:val="00BB4208"/>
    <w:rsid w:val="00DC222F"/>
    <w:rsid w:val="00E422A4"/>
    <w:rsid w:val="00E85C10"/>
    <w:rsid w:val="00EA7C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4D8590"/>
  <w15:chartTrackingRefBased/>
  <w15:docId w15:val="{AA578652-65DE-4A4B-8FCD-263BD3973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4A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8</Pages>
  <Words>1260</Words>
  <Characters>7184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8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ome Francis Salazar</dc:creator>
  <cp:keywords/>
  <dc:description/>
  <cp:lastModifiedBy>nikki.ganotan@gmail.com</cp:lastModifiedBy>
  <cp:revision>11</cp:revision>
  <dcterms:created xsi:type="dcterms:W3CDTF">2018-03-07T12:26:00Z</dcterms:created>
  <dcterms:modified xsi:type="dcterms:W3CDTF">2018-03-24T10:49:00Z</dcterms:modified>
</cp:coreProperties>
</file>